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8455BB"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2D020D81"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003D3B">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77777777" w:rsidR="000B554E" w:rsidRPr="000B554E" w:rsidRDefault="000B554E" w:rsidP="000B554E">
      <w:pPr>
        <w:rPr>
          <w:i/>
          <w:iCs/>
        </w:rPr>
      </w:pP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19326122"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003D3B">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1C8A8B82"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003D3B">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196BF642"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003D3B">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038D499C"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003D3B">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1CA90047" w14:textId="77777777" w:rsidR="00E76A8A" w:rsidRDefault="00E76A8A" w:rsidP="00E76A8A">
      <w:pPr>
        <w:pStyle w:val="Heading2"/>
      </w:pPr>
      <w:r>
        <w:lastRenderedPageBreak/>
        <w:t>What exactly is “artificial intelligence”</w:t>
      </w:r>
    </w:p>
    <w:p w14:paraId="3D06397E" w14:textId="7B2552BE"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003D3B">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03F2E235" w:rsidR="00E76A8A" w:rsidRDefault="00E76A8A" w:rsidP="00E76A8A">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003D3B">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3726DBF5" w:rsidR="00E76A8A" w:rsidRDefault="00E76A8A" w:rsidP="00E76A8A">
      <w:pPr>
        <w:pStyle w:val="ListParagraph"/>
        <w:numPr>
          <w:ilvl w:val="0"/>
          <w:numId w:val="4"/>
        </w:numPr>
      </w:pPr>
      <w:r>
        <w:lastRenderedPageBreak/>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003D3B">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0D6C8529"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003D3B">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t>Evolution of the problem</w:t>
      </w:r>
    </w:p>
    <w:p w14:paraId="3262349D" w14:textId="65E00E7C"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003D3B">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w:t>
      </w:r>
      <w:r>
        <w:lastRenderedPageBreak/>
        <w:t>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3F4E5010"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003D3B">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neural networks.</w:t>
      </w:r>
    </w:p>
    <w:p w14:paraId="44F09B5C" w14:textId="04FEC633" w:rsidR="003905FE" w:rsidRDefault="005021D6" w:rsidP="003905FE">
      <w:pPr>
        <w:pStyle w:val="Heading2"/>
      </w:pPr>
      <w:r>
        <w:t xml:space="preserve">How does computer vision </w:t>
      </w:r>
      <w:proofErr w:type="gramStart"/>
      <w:r>
        <w:t>work</w:t>
      </w:r>
      <w:proofErr w:type="gramEnd"/>
    </w:p>
    <w:p w14:paraId="4D2FAC13" w14:textId="06EE2209" w:rsidR="00D2201C" w:rsidRDefault="00D2201C" w:rsidP="00D2201C">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003D3B">
            <w:rPr>
              <w:noProof/>
            </w:rPr>
            <w:t xml:space="preserve"> (Ballard &amp; Zhang, 2021)</w:t>
          </w:r>
          <w:r>
            <w:fldChar w:fldCharType="end"/>
          </w:r>
        </w:sdtContent>
      </w:sdt>
      <w:r>
        <w:t>.</w:t>
      </w:r>
      <w:r w:rsidR="006D1A94">
        <w:t xml:space="preserve"> Researchers expand on these different subsystems to implement their specific use cases.</w:t>
      </w:r>
    </w:p>
    <w:p w14:paraId="09D8AB8D" w14:textId="5A6901FE" w:rsidR="00D2201C" w:rsidRPr="00D2201C" w:rsidRDefault="00D2201C" w:rsidP="00D2201C">
      <w:pPr>
        <w:pStyle w:val="Heading3"/>
      </w:pPr>
      <w:r>
        <w:t>Neural dynamics</w:t>
      </w:r>
    </w:p>
    <w:p w14:paraId="3607D08A" w14:textId="64FD18D1" w:rsidR="00D2201C" w:rsidRDefault="00D2201C" w:rsidP="00D2201C">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xml:space="preserve">, it is possible to calculate its information level. </w:t>
      </w:r>
      <w:r>
        <w:rPr>
          <w:rFonts w:eastAsiaTheme="minorEastAsia"/>
        </w:rPr>
        <w:lastRenderedPageBreak/>
        <w:t>Then applying a smoothing function can remove the noise and produce object detection masks! Marr’s paradigm remains foundational to modern CV methodologies even forty years later.</w:t>
      </w:r>
    </w:p>
    <w:p w14:paraId="5CADE39D" w14:textId="69E5A6FC" w:rsidR="0025438B" w:rsidRDefault="0025438B" w:rsidP="0025438B">
      <w:pPr>
        <w:pStyle w:val="Heading3"/>
      </w:pPr>
      <w:r>
        <w:t>Embodiment</w:t>
      </w:r>
    </w:p>
    <w:p w14:paraId="5E341551" w14:textId="2A440337" w:rsidR="00D2201C" w:rsidRDefault="00D2201C" w:rsidP="00D2201C">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0E3C1D84" w14:textId="42E7E4C7" w:rsidR="0025438B" w:rsidRDefault="0025438B" w:rsidP="0025438B">
      <w:pPr>
        <w:pStyle w:val="Heading3"/>
      </w:pPr>
      <w:r>
        <w:t>Awareness</w:t>
      </w:r>
    </w:p>
    <w:p w14:paraId="55408500" w14:textId="2187E06B" w:rsidR="00301084" w:rsidRDefault="00301084" w:rsidP="00301084">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003D3B">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w:t>
      </w:r>
      <w:r w:rsidR="00E00C2F">
        <w:t>out recognizing</w:t>
      </w:r>
      <w:r>
        <w:t xml:space="preserve"> the preceding events because the routine operation did not produce new information.</w:t>
      </w:r>
    </w:p>
    <w:p w14:paraId="61D3AF6F" w14:textId="6B291F59" w:rsidR="00B67139" w:rsidRDefault="00B67139" w:rsidP="00301084">
      <w:r>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w:t>
      </w:r>
      <w:r>
        <w:lastRenderedPageBreak/>
        <w:t>situation, parallel threads predict it is a hotdog, hunger level, and availability of mustard. Their aggregate response invokes an appropriate behavior based on the visual information.</w:t>
      </w:r>
    </w:p>
    <w:p w14:paraId="67A67F89" w14:textId="458B84A1" w:rsidR="005732FA" w:rsidRDefault="00A06106" w:rsidP="005732FA">
      <w:pPr>
        <w:pStyle w:val="Heading2"/>
      </w:pPr>
      <w:r>
        <w:t>Incorporating Markov Chains</w:t>
      </w:r>
    </w:p>
    <w:p w14:paraId="650E2989" w14:textId="01282FBB" w:rsidR="00002AD4" w:rsidRDefault="00002AD4" w:rsidP="00002AD4">
      <w:pPr>
        <w:ind w:firstLine="720"/>
      </w:pPr>
      <w:r>
        <w:t>A core challenge to applying basic statistics to real-world data is the assumption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Content>
          <w:r>
            <w:fldChar w:fldCharType="begin"/>
          </w:r>
          <w:r>
            <w:instrText xml:space="preserve"> CITATION Kah14 \l 1033 </w:instrText>
          </w:r>
          <w:r>
            <w:fldChar w:fldCharType="separate"/>
          </w:r>
          <w:r w:rsidR="00003D3B">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6B5C4CAD" w14:textId="77777777" w:rsidR="00002AD4" w:rsidRDefault="00002AD4" w:rsidP="00002AD4">
      <w:pPr>
        <w:pStyle w:val="Caption"/>
      </w:pPr>
    </w:p>
    <w:p w14:paraId="4EF675DE" w14:textId="77777777" w:rsidR="00002AD4" w:rsidRPr="00907BDB" w:rsidRDefault="00002AD4" w:rsidP="00002AD4">
      <w:pPr>
        <w:pStyle w:val="Caption"/>
      </w:pPr>
      <w:r w:rsidRPr="00907BDB">
        <w:t xml:space="preserve">Figure </w:t>
      </w:r>
      <w:r>
        <w:fldChar w:fldCharType="begin"/>
      </w:r>
      <w:r>
        <w:instrText xml:space="preserve"> SEQ Figure \* ARABIC </w:instrText>
      </w:r>
      <w:r>
        <w:fldChar w:fldCharType="separate"/>
      </w:r>
      <w:r>
        <w:rPr>
          <w:noProof/>
        </w:rPr>
        <w:t>1</w:t>
      </w:r>
      <w:r>
        <w:rPr>
          <w:noProof/>
        </w:rPr>
        <w:fldChar w:fldCharType="end"/>
      </w:r>
      <w:r w:rsidRPr="00907BDB">
        <w:t>: Purchasing Model</w:t>
      </w:r>
    </w:p>
    <w:p w14:paraId="6014AA93" w14:textId="26450868" w:rsidR="00002AD4" w:rsidRDefault="00002AD4" w:rsidP="00002AD4">
      <w:pPr>
        <w:jc w:val="center"/>
      </w:pPr>
      <w:r>
        <w:rPr>
          <w:noProof/>
        </w:rPr>
        <w:drawing>
          <wp:inline distT="0" distB="0" distL="0" distR="0" wp14:anchorId="13E0BCF2" wp14:editId="0A7CA748">
            <wp:extent cx="3942907" cy="2038350"/>
            <wp:effectExtent l="0" t="0" r="635"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4044509" cy="2090875"/>
                    </a:xfrm>
                    <a:prstGeom prst="rect">
                      <a:avLst/>
                    </a:prstGeom>
                  </pic:spPr>
                </pic:pic>
              </a:graphicData>
            </a:graphic>
          </wp:inline>
        </w:drawing>
      </w:r>
    </w:p>
    <w:p w14:paraId="235F965D" w14:textId="77777777" w:rsidR="00002AD4" w:rsidRDefault="00002AD4" w:rsidP="00002AD4">
      <w:pPr>
        <w:pStyle w:val="Heading3"/>
      </w:pPr>
      <w:r>
        <w:lastRenderedPageBreak/>
        <w:t>Markov Experiment</w:t>
      </w:r>
    </w:p>
    <w:p w14:paraId="25183F4F" w14:textId="0B7D26E9" w:rsidR="00002AD4" w:rsidRDefault="00002AD4" w:rsidP="00002AD4">
      <w:r>
        <w:tab/>
        <w:t>Many online tutorials recommend exploring Markov chains as a solution to predict the next token in a sequence. Mason (20</w:t>
      </w:r>
      <w:r>
        <w:t>20</w:t>
      </w:r>
      <w:r>
        <w:t xml:space="preserve">)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2E418527" w14:textId="77777777" w:rsidR="00002AD4" w:rsidRDefault="00002AD4" w:rsidP="00002AD4">
      <w:pPr>
        <w:pStyle w:val="Caption"/>
      </w:pPr>
      <w:r>
        <w:t xml:space="preserve">Figure </w:t>
      </w:r>
      <w:r>
        <w:fldChar w:fldCharType="begin"/>
      </w:r>
      <w:r>
        <w:instrText xml:space="preserve"> SEQ Figure \* ARABIC </w:instrText>
      </w:r>
      <w:r>
        <w:fldChar w:fldCharType="separate"/>
      </w:r>
      <w:r>
        <w:rPr>
          <w:noProof/>
        </w:rPr>
        <w:t>2</w:t>
      </w:r>
      <w:r>
        <w:rPr>
          <w:noProof/>
        </w:rPr>
        <w:fldChar w:fldCharType="end"/>
      </w:r>
      <w:r>
        <w:t xml:space="preserve"> n-gram Examples</w:t>
      </w:r>
    </w:p>
    <w:p w14:paraId="229DFFA3" w14:textId="77777777" w:rsidR="00002AD4" w:rsidRDefault="00002AD4" w:rsidP="00002AD4">
      <w:pPr>
        <w:jc w:val="center"/>
      </w:pPr>
      <w:r>
        <w:rPr>
          <w:noProof/>
        </w:rPr>
        <w:drawing>
          <wp:inline distT="0" distB="0" distL="0" distR="0" wp14:anchorId="4538EDF9" wp14:editId="4BC954E0">
            <wp:extent cx="5048250" cy="3874642"/>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231435" cy="4015240"/>
                    </a:xfrm>
                    <a:prstGeom prst="rect">
                      <a:avLst/>
                    </a:prstGeom>
                  </pic:spPr>
                </pic:pic>
              </a:graphicData>
            </a:graphic>
          </wp:inline>
        </w:drawing>
      </w:r>
    </w:p>
    <w:p w14:paraId="2264DB38" w14:textId="77777777" w:rsidR="00002AD4" w:rsidRDefault="00002AD4" w:rsidP="00002AD4">
      <w:pPr>
        <w:pStyle w:val="Heading3"/>
      </w:pPr>
      <w:r>
        <w:lastRenderedPageBreak/>
        <w:t>Neural Networks</w:t>
      </w:r>
    </w:p>
    <w:p w14:paraId="123AC65E" w14:textId="105AF7E1" w:rsidR="00002AD4" w:rsidRDefault="00002AD4" w:rsidP="00002AD4">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003D3B">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efficient design of the network architecture requires both art and science.</w:t>
      </w:r>
    </w:p>
    <w:p w14:paraId="73D8C183" w14:textId="77777777" w:rsidR="00002AD4" w:rsidRDefault="00002AD4" w:rsidP="00002AD4">
      <w:pPr>
        <w:ind w:firstLine="720"/>
      </w:pPr>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signals that collaborate to provide a more productive inference about the broader topology. These network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5D84B5B9" w14:textId="77777777" w:rsidR="00002AD4" w:rsidRDefault="00002AD4" w:rsidP="00002AD4">
      <w:pPr>
        <w:ind w:firstLine="720"/>
      </w:pPr>
    </w:p>
    <w:p w14:paraId="473C7337" w14:textId="77777777" w:rsidR="00002AD4" w:rsidRDefault="00002AD4" w:rsidP="00002AD4">
      <w:pPr>
        <w:rPr>
          <w:sz w:val="18"/>
          <w:szCs w:val="18"/>
        </w:rPr>
      </w:pPr>
      <w:r>
        <w:br w:type="page"/>
      </w:r>
    </w:p>
    <w:p w14:paraId="751CEC3B" w14:textId="0405E845" w:rsidR="00002AD4" w:rsidRDefault="00002AD4" w:rsidP="00002AD4">
      <w:pPr>
        <w:pStyle w:val="Caption"/>
      </w:pPr>
      <w:r>
        <w:lastRenderedPageBreak/>
        <w:t xml:space="preserve">Figure </w:t>
      </w:r>
      <w:r>
        <w:fldChar w:fldCharType="begin"/>
      </w:r>
      <w:r>
        <w:instrText xml:space="preserve"> SEQ Figure \* ARABIC </w:instrText>
      </w:r>
      <w:r>
        <w:fldChar w:fldCharType="separate"/>
      </w:r>
      <w:r>
        <w:rPr>
          <w:noProof/>
        </w:rPr>
        <w:t>3</w:t>
      </w:r>
      <w:r>
        <w:rPr>
          <w:noProof/>
        </w:rPr>
        <w:fldChar w:fldCharType="end"/>
      </w:r>
      <w:r>
        <w:t xml:space="preserve"> GANN Architecture </w:t>
      </w:r>
      <w:sdt>
        <w:sdtPr>
          <w:id w:val="53901982"/>
          <w:citation/>
        </w:sdtPr>
        <w:sdtContent>
          <w:r>
            <w:fldChar w:fldCharType="begin"/>
          </w:r>
          <w:r>
            <w:instrText xml:space="preserve">CITATION Placeholder1 \p 399 \l 1033 </w:instrText>
          </w:r>
          <w:r>
            <w:fldChar w:fldCharType="separate"/>
          </w:r>
          <w:r w:rsidR="00003D3B">
            <w:rPr>
              <w:noProof/>
            </w:rPr>
            <w:t>(de Waal &amp; du Toit, 2011, p. 399)</w:t>
          </w:r>
          <w:r>
            <w:fldChar w:fldCharType="end"/>
          </w:r>
        </w:sdtContent>
      </w:sdt>
    </w:p>
    <w:p w14:paraId="719F78CF" w14:textId="77777777" w:rsidR="00002AD4" w:rsidRDefault="00002AD4" w:rsidP="00002AD4">
      <w:pPr>
        <w:jc w:val="center"/>
      </w:pPr>
      <w:r>
        <w:rPr>
          <w:noProof/>
        </w:rPr>
        <w:drawing>
          <wp:inline distT="0" distB="0" distL="0" distR="0" wp14:anchorId="22A5C75E" wp14:editId="49EE5268">
            <wp:extent cx="5291611" cy="3857625"/>
            <wp:effectExtent l="0" t="0" r="444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415944" cy="3948264"/>
                    </a:xfrm>
                    <a:prstGeom prst="rect">
                      <a:avLst/>
                    </a:prstGeom>
                  </pic:spPr>
                </pic:pic>
              </a:graphicData>
            </a:graphic>
          </wp:inline>
        </w:drawing>
      </w:r>
    </w:p>
    <w:p w14:paraId="0DEA9443" w14:textId="77777777" w:rsidR="00002AD4" w:rsidRDefault="00002AD4" w:rsidP="00002AD4">
      <w:pPr>
        <w:pStyle w:val="Heading3"/>
      </w:pPr>
      <w:r>
        <w:t>Neural Network Experiment</w:t>
      </w:r>
    </w:p>
    <w:p w14:paraId="7B4699F0" w14:textId="77777777" w:rsidR="00002AD4" w:rsidRDefault="00002AD4" w:rsidP="00002AD4">
      <w:pPr>
        <w:ind w:firstLine="720"/>
      </w:pPr>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5E8C96F4" w14:textId="77777777" w:rsidR="00002AD4" w:rsidRDefault="00002AD4" w:rsidP="00002AD4">
      <w:pPr>
        <w:pStyle w:val="Caption"/>
      </w:pPr>
      <w:r>
        <w:lastRenderedPageBreak/>
        <w:t xml:space="preserve">Figure </w:t>
      </w:r>
      <w:r>
        <w:fldChar w:fldCharType="begin"/>
      </w:r>
      <w:r>
        <w:instrText xml:space="preserve"> SEQ Figure \* ARABIC </w:instrText>
      </w:r>
      <w:r>
        <w:fldChar w:fldCharType="separate"/>
      </w:r>
      <w:r>
        <w:rPr>
          <w:noProof/>
        </w:rPr>
        <w:t>4</w:t>
      </w:r>
      <w:r>
        <w:rPr>
          <w:noProof/>
        </w:rPr>
        <w:fldChar w:fldCharType="end"/>
      </w:r>
      <w:r>
        <w:t>: Fashion MNIST</w:t>
      </w:r>
    </w:p>
    <w:p w14:paraId="5287F7C4" w14:textId="1AE44E37" w:rsidR="00002AD4" w:rsidRDefault="00002AD4" w:rsidP="00002AD4">
      <w:pPr>
        <w:jc w:val="center"/>
      </w:pPr>
      <w:r>
        <w:rPr>
          <w:noProof/>
        </w:rPr>
        <w:drawing>
          <wp:inline distT="0" distB="0" distL="0" distR="0" wp14:anchorId="03FFD3CB" wp14:editId="1D92274C">
            <wp:extent cx="5800852" cy="3143250"/>
            <wp:effectExtent l="0" t="0" r="9525"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6253354" cy="3388443"/>
                    </a:xfrm>
                    <a:prstGeom prst="rect">
                      <a:avLst/>
                    </a:prstGeom>
                  </pic:spPr>
                </pic:pic>
              </a:graphicData>
            </a:graphic>
          </wp:inline>
        </w:drawing>
      </w:r>
    </w:p>
    <w:p w14:paraId="43996129" w14:textId="3762B036" w:rsidR="00002AD4" w:rsidRDefault="00002AD4" w:rsidP="00002AD4">
      <w:pPr>
        <w:pStyle w:val="Heading3"/>
      </w:pPr>
      <w:r>
        <w:t>Observations</w:t>
      </w:r>
    </w:p>
    <w:p w14:paraId="31FB2492" w14:textId="77777777" w:rsidR="00002AD4" w:rsidRDefault="00002AD4" w:rsidP="00002AD4">
      <w:pPr>
        <w:ind w:firstLine="720"/>
      </w:pPr>
      <w:r>
        <w:t>The first and most critical step in any data mining exercise is to determine the question and discover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need to confirm that the data is complete and pristine. Perfect information needs to be both the right size and volume, or it might be incompatible with the analysis algorithms. For example, an instance learning algorithm expects individual records, not aggregate counts.</w:t>
      </w:r>
    </w:p>
    <w:p w14:paraId="0AB6C31E" w14:textId="141A3FDF" w:rsidR="00002AD4" w:rsidRDefault="00002AD4" w:rsidP="00002AD4">
      <w:r>
        <w:lastRenderedPageBreak/>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3"/>
      <w:r>
        <w:t xml:space="preserve">Natural </w:t>
      </w:r>
      <w:commentRangeEnd w:id="3"/>
      <w:r>
        <w:rPr>
          <w:rStyle w:val="CommentReference"/>
        </w:rPr>
        <w:commentReference w:id="3"/>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5617879C" w14:textId="62F7EED7" w:rsidR="00E74372" w:rsidRDefault="00E74372" w:rsidP="00E74372">
      <w:pPr>
        <w:ind w:firstLine="720"/>
      </w:pPr>
      <w:r>
        <w:t>NLP systems typically begin with sentence normalization, combining and annotating tokens, and finally performing custom business logic (see Figure 1)</w:t>
      </w:r>
      <w:sdt>
        <w:sdtPr>
          <w:id w:val="1861773403"/>
          <w:citation/>
        </w:sdtPr>
        <w:sdtContent>
          <w:r>
            <w:fldChar w:fldCharType="begin"/>
          </w:r>
          <w:r>
            <w:instrText xml:space="preserve"> CITATION Edu18 \l 1033 </w:instrText>
          </w:r>
          <w:r>
            <w:fldChar w:fldCharType="separate"/>
          </w:r>
          <w:r w:rsidR="00003D3B">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4F64397B" w14:textId="52FE13A0" w:rsidR="00E74372" w:rsidRDefault="00E74372" w:rsidP="00E74372">
      <w:pPr>
        <w:ind w:firstLine="720"/>
      </w:pPr>
    </w:p>
    <w:p w14:paraId="6D964B08" w14:textId="77777777" w:rsidR="00E74372" w:rsidRDefault="00E74372" w:rsidP="00E74372">
      <w:pPr>
        <w:pStyle w:val="Caption"/>
      </w:pPr>
    </w:p>
    <w:p w14:paraId="5FBA5911" w14:textId="5B8A8ED4" w:rsidR="00E74372" w:rsidRDefault="00E74372" w:rsidP="00E74372">
      <w:pPr>
        <w:pStyle w:val="Caption"/>
      </w:pPr>
      <w:r>
        <w:lastRenderedPageBreak/>
        <w:t>Figure 1: NLP Process</w:t>
      </w:r>
    </w:p>
    <w:p w14:paraId="0AF7C283" w14:textId="77777777" w:rsidR="00E74372" w:rsidRDefault="00E74372" w:rsidP="00E74372">
      <w:pPr>
        <w:jc w:val="center"/>
      </w:pPr>
      <w:r>
        <w:rPr>
          <w:noProof/>
        </w:rPr>
        <w:drawing>
          <wp:inline distT="0" distB="0" distL="0" distR="0" wp14:anchorId="40362E98" wp14:editId="79A644C6">
            <wp:extent cx="5570082" cy="4134119"/>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6"/>
                    <a:stretch>
                      <a:fillRect/>
                    </a:stretch>
                  </pic:blipFill>
                  <pic:spPr>
                    <a:xfrm>
                      <a:off x="0" y="0"/>
                      <a:ext cx="5682268" cy="4217384"/>
                    </a:xfrm>
                    <a:prstGeom prst="rect">
                      <a:avLst/>
                    </a:prstGeom>
                  </pic:spPr>
                </pic:pic>
              </a:graphicData>
            </a:graphic>
          </wp:inline>
        </w:drawing>
      </w:r>
    </w:p>
    <w:p w14:paraId="5DEDCD31" w14:textId="77777777" w:rsidR="00E74372" w:rsidRDefault="00E74372" w:rsidP="00E74372">
      <w:pPr>
        <w:pStyle w:val="Heading3"/>
      </w:pPr>
      <w:r>
        <w:t>Deep Learning</w:t>
      </w:r>
    </w:p>
    <w:p w14:paraId="06E5B416" w14:textId="2BB5CC8A" w:rsidR="00E74372" w:rsidRDefault="00E74372" w:rsidP="00E74372">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Content>
          <w:r>
            <w:fldChar w:fldCharType="begin"/>
          </w:r>
          <w:r>
            <w:instrText xml:space="preserve"> CITATION Kel16 \l 1033 </w:instrText>
          </w:r>
          <w:r>
            <w:fldChar w:fldCharType="separate"/>
          </w:r>
          <w:r w:rsidR="00003D3B">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4"/>
      <w:r>
        <w:t xml:space="preserve">see Table 1), </w:t>
      </w:r>
      <w:commentRangeEnd w:id="4"/>
      <w:r>
        <w:rPr>
          <w:rStyle w:val="CommentReference"/>
        </w:rPr>
        <w:commentReference w:id="4"/>
      </w:r>
      <w:r>
        <w:t>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003D3B">
            <w:rPr>
              <w:noProof/>
            </w:rPr>
            <w:t xml:space="preserve"> (Fu, 2019)</w:t>
          </w:r>
          <w:r>
            <w:fldChar w:fldCharType="end"/>
          </w:r>
        </w:sdtContent>
      </w:sdt>
      <w:r>
        <w:t>. Researchers and engineers can add or remove these subsystems to optimize a specific use case.</w:t>
      </w:r>
    </w:p>
    <w:p w14:paraId="1E9F6BA6" w14:textId="77777777" w:rsidR="00E74372" w:rsidRDefault="00E74372" w:rsidP="00E74372">
      <w:pPr>
        <w:pStyle w:val="Caption"/>
      </w:pPr>
    </w:p>
    <w:p w14:paraId="353A56F5" w14:textId="782AD7A2" w:rsidR="00E74372" w:rsidRDefault="00E74372" w:rsidP="00E74372">
      <w:pPr>
        <w:pStyle w:val="Caption"/>
      </w:pPr>
      <w:r>
        <w:lastRenderedPageBreak/>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77777777"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drawing>
          <wp:inline distT="0" distB="0" distL="0" distR="0" wp14:anchorId="7AA94BAC" wp14:editId="4BC90D7B">
            <wp:extent cx="5407882" cy="3940935"/>
            <wp:effectExtent l="0" t="0" r="254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stretch>
                      <a:fillRect/>
                    </a:stretch>
                  </pic:blipFill>
                  <pic:spPr>
                    <a:xfrm>
                      <a:off x="0" y="0"/>
                      <a:ext cx="5675122" cy="4135683"/>
                    </a:xfrm>
                    <a:prstGeom prst="rect">
                      <a:avLst/>
                    </a:prstGeom>
                  </pic:spPr>
                </pic:pic>
              </a:graphicData>
            </a:graphic>
          </wp:inline>
        </w:drawing>
      </w:r>
    </w:p>
    <w:p w14:paraId="585692B0" w14:textId="77777777" w:rsidR="00E74372" w:rsidRDefault="00E74372" w:rsidP="00E74372">
      <w:pPr>
        <w:pStyle w:val="Heading3"/>
      </w:pPr>
      <w:r>
        <w:t>Feature Extraction Process</w:t>
      </w:r>
    </w:p>
    <w:p w14:paraId="0C464AAC" w14:textId="4D9CB697" w:rsidR="00E74372" w:rsidRDefault="00E74372" w:rsidP="00E74372">
      <w:r>
        <w:tab/>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003D3B">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w:t>
      </w:r>
      <w:r>
        <w:lastRenderedPageBreak/>
        <w:t>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77777777" w:rsidR="00E74372" w:rsidRDefault="00E74372" w:rsidP="00E74372">
      <w:r>
        <w:tab/>
      </w:r>
      <w:commentRangeStart w:id="5"/>
      <w:r>
        <w:t xml:space="preserve">NPAC </w:t>
      </w:r>
      <w:commentRangeEnd w:id="5"/>
      <w:r>
        <w:rPr>
          <w:rStyle w:val="CommentReference"/>
        </w:rPr>
        <w:commentReference w:id="5"/>
      </w:r>
      <w:r>
        <w:t>has specific requirements to model social media users’ speech patterns and creates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19D66DFF" w:rsidR="00E74372" w:rsidRDefault="00E74372" w:rsidP="00E74372">
      <w:r>
        <w:tab/>
        <w:t>Around 2014, GAN (Generative Adversarial) Networks became the state-of-the-art approach to producing high-quality fabricated content</w:t>
      </w:r>
      <w:sdt>
        <w:sdtPr>
          <w:id w:val="-1457558552"/>
          <w:citation/>
        </w:sdtPr>
        <w:sdtContent>
          <w:r>
            <w:fldChar w:fldCharType="begin"/>
          </w:r>
          <w:r>
            <w:instrText xml:space="preserve"> CITATION Fri20 \l 1033 </w:instrText>
          </w:r>
          <w:r>
            <w:fldChar w:fldCharType="separate"/>
          </w:r>
          <w:r w:rsidR="00003D3B">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ny advances in DNN naturally improve GNN results. NPAC leverages this methodology for self-teaching its systems to deliver more accurate content (see Figure 4). The organization’s solution uses the NLP transformer to improve parallelization over LSTM and a </w:t>
      </w:r>
      <w:r>
        <w:lastRenderedPageBreak/>
        <w:t xml:space="preserve">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8"/>
                    <a:stretch>
                      <a:fillRect/>
                    </a:stretch>
                  </pic:blipFill>
                  <pic:spPr>
                    <a:xfrm>
                      <a:off x="0" y="0"/>
                      <a:ext cx="5408881" cy="3048827"/>
                    </a:xfrm>
                    <a:prstGeom prst="rect">
                      <a:avLst/>
                    </a:prstGeom>
                  </pic:spPr>
                </pic:pic>
              </a:graphicData>
            </a:graphic>
          </wp:inline>
        </w:drawing>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lastRenderedPageBreak/>
        <w:tab/>
        <w:t>A preceding section examined the biological constructs that enable primates’ vision</w:t>
      </w:r>
      <w:r w:rsidR="00B26D20">
        <w:t xml:space="preserve"> and nature’s solution.</w:t>
      </w:r>
    </w:p>
    <w:p w14:paraId="19D25D0B" w14:textId="025F1776" w:rsidR="00B26D20" w:rsidRDefault="00B26D20" w:rsidP="00B26D20">
      <w:pPr>
        <w:ind w:firstLine="360"/>
      </w:pPr>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003D3B">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7AF16119" w:rsidR="00B26D20" w:rsidRPr="00A524F4" w:rsidRDefault="00B26D20" w:rsidP="00B26D20">
      <w:pPr>
        <w:ind w:firstLine="360"/>
      </w:pPr>
      <w:r>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003D3B">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003D3B">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lastRenderedPageBreak/>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3BA46AD1" w:rsidR="00AA1D88" w:rsidRPr="00AA1D88" w:rsidRDefault="00AA1D88" w:rsidP="00AA1D88">
      <w:pPr>
        <w:pStyle w:val="Heading3"/>
      </w:pPr>
      <w:r>
        <w:t>Graph Convolutional Neural Networks (G-CNN)</w:t>
      </w:r>
    </w:p>
    <w:p w14:paraId="66C6B004" w14:textId="77777777" w:rsidR="00B76708" w:rsidRDefault="00B76708">
      <w:pPr>
        <w:rPr>
          <w:b/>
        </w:rPr>
      </w:pPr>
      <w:r>
        <w:br w:type="page"/>
      </w:r>
    </w:p>
    <w:p w14:paraId="16945CCF" w14:textId="3964B028" w:rsidR="00AA1D88" w:rsidRDefault="00B76708" w:rsidP="00B76708">
      <w:pPr>
        <w:pStyle w:val="Heading2"/>
      </w:pPr>
      <w:r>
        <w:lastRenderedPageBreak/>
        <w:t xml:space="preserve">Computer vision and autonomous </w:t>
      </w:r>
      <w:commentRangeStart w:id="6"/>
      <w:r>
        <w:t>driving</w:t>
      </w:r>
      <w:commentRangeEnd w:id="6"/>
      <w:r w:rsidR="009C0D21">
        <w:rPr>
          <w:rStyle w:val="CommentReference"/>
          <w:b w:val="0"/>
        </w:rPr>
        <w:commentReference w:id="6"/>
      </w:r>
    </w:p>
    <w:p w14:paraId="6F9AE4AB" w14:textId="414CE52F" w:rsidR="00B76708" w:rsidRDefault="00B76708" w:rsidP="00B76708">
      <w:pPr>
        <w:rPr>
          <w:i/>
          <w:iCs/>
        </w:rPr>
      </w:pPr>
      <w:r>
        <w:tab/>
      </w:r>
      <w:r>
        <w:rPr>
          <w:i/>
          <w:iCs/>
        </w:rPr>
        <w:t xml:space="preserve">Include transition here. CV is already demonstrating value improving passenger safety. </w:t>
      </w:r>
      <w:proofErr w:type="spellStart"/>
      <w:proofErr w:type="gramStart"/>
      <w:r>
        <w:rPr>
          <w:i/>
          <w:iCs/>
        </w:rPr>
        <w:t>Lets</w:t>
      </w:r>
      <w:proofErr w:type="spellEnd"/>
      <w:proofErr w:type="gramEnd"/>
      <w:r>
        <w:rPr>
          <w:i/>
          <w:iCs/>
        </w:rPr>
        <w:t xml:space="preserve"> look at how they approach the problem.</w:t>
      </w:r>
    </w:p>
    <w:p w14:paraId="4BC95722" w14:textId="77777777"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498D744E">
            <wp:extent cx="6534150" cy="282892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63AB9BBA" w14:textId="1DB9E227" w:rsidR="009C0D21" w:rsidRDefault="009C0D21" w:rsidP="009C0D21">
      <w:pPr>
        <w:pStyle w:val="Heading3"/>
      </w:pPr>
      <w:r>
        <w:t>Safety Control Systems</w:t>
      </w:r>
    </w:p>
    <w:p w14:paraId="574355B6" w14:textId="77777777" w:rsidR="00F21837" w:rsidRDefault="00F21837" w:rsidP="009C0D21">
      <w:pPr>
        <w:ind w:firstLine="720"/>
      </w:pPr>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Pr>
              <w:noProof/>
            </w:rPr>
            <w:t xml:space="preserve"> (CDC, 2016)</w:t>
          </w:r>
          <w:r>
            <w:fldChar w:fldCharType="end"/>
          </w:r>
        </w:sdtContent>
      </w:sdt>
      <w:r>
        <w:t xml:space="preserve">. These statistics are unacceptably high and require innovations that increase all participants’ safety on the road (see Figure 2). Artificial intelligence can assist in these </w:t>
      </w:r>
      <w:r>
        <w:lastRenderedPageBreak/>
        <w:t>scenarios by collecting sensor data and predicting risks and opportunities. However, numerous 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lastRenderedPageBreak/>
        <w:t>Convenience Systems</w:t>
      </w:r>
    </w:p>
    <w:p w14:paraId="79EA28E8" w14:textId="77777777" w:rsidR="00F21837" w:rsidRDefault="00F21837" w:rsidP="00F21837">
      <w:r>
        <w:tab/>
        <w:t>There are often long monotonous segments necessary to arrive at the destination during a road trip. This requirement forces the driver to expel significant amounts of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0"/>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w:t>
      </w:r>
      <w:r>
        <w:lastRenderedPageBreak/>
        <w:t>control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77777777" w:rsidR="00F21837" w:rsidRDefault="00F21837" w:rsidP="00F21837">
      <w:pPr>
        <w:ind w:firstLine="720"/>
      </w:pPr>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50/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77777777" w:rsidR="00F21837" w:rsidRDefault="00F21837" w:rsidP="00F21837">
      <w:pPr>
        <w:ind w:firstLine="720"/>
      </w:pPr>
      <w:r>
        <w:t xml:space="preserve">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w:t>
      </w:r>
      <w:r>
        <w:lastRenderedPageBreak/>
        <w:t>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Pr>
              <w:noProof/>
            </w:rPr>
            <w:t xml:space="preserve"> (Jackson &amp; Rege, 2019)</w:t>
          </w:r>
          <w:r>
            <w:fldChar w:fldCharType="end"/>
          </w:r>
        </w:sdtContent>
      </w:sdt>
      <w:r>
        <w:t>. Next, the curated signal flows into a Recurrent Neural Network (RNN), which uses sequences of previous 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31"/>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77777777"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w:t>
      </w:r>
      <w:r>
        <w:lastRenderedPageBreak/>
        <w:t>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Pr>
              <w:noProof/>
            </w:rPr>
            <w:t xml:space="preserve"> (Cohen, 2013)</w:t>
          </w:r>
          <w:r>
            <w:fldChar w:fldCharType="end"/>
          </w:r>
        </w:sdtContent>
      </w:sdt>
      <w:r>
        <w:t>. Completely modernizing these areas will require significant 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0CEF66B1" w14:textId="77777777" w:rsidR="00F21837" w:rsidRPr="00B76708" w:rsidRDefault="00F21837" w:rsidP="00B76708">
      <w:pPr>
        <w:rPr>
          <w:i/>
          <w:iCs/>
        </w:rPr>
      </w:pPr>
    </w:p>
    <w:p w14:paraId="13DAD0B1" w14:textId="77777777" w:rsidR="00B76708" w:rsidRPr="00AA1D88" w:rsidRDefault="00B76708" w:rsidP="005732FA"/>
    <w:p w14:paraId="24529400" w14:textId="77777777" w:rsidR="00B76708" w:rsidRDefault="00B76708">
      <w:pPr>
        <w:rPr>
          <w:b/>
        </w:rPr>
      </w:pPr>
      <w:r>
        <w:br w:type="page"/>
      </w:r>
    </w:p>
    <w:p w14:paraId="70EE06FF" w14:textId="6F5B8036" w:rsidR="006404D4" w:rsidRDefault="005021D6" w:rsidP="004F51DA">
      <w:pPr>
        <w:pStyle w:val="Heading2"/>
      </w:pPr>
      <w:r>
        <w:lastRenderedPageBreak/>
        <w:t>How does h</w:t>
      </w:r>
      <w:r w:rsidR="004F51DA">
        <w:t>uman activity recognition</w:t>
      </w:r>
      <w:r w:rsidR="000718C9">
        <w:t xml:space="preserve"> (HAR)</w:t>
      </w:r>
      <w:r>
        <w:t xml:space="preserve"> </w:t>
      </w:r>
      <w:proofErr w:type="gramStart"/>
      <w:r>
        <w:t>work</w:t>
      </w:r>
      <w:proofErr w:type="gramEnd"/>
    </w:p>
    <w:p w14:paraId="4A75905C" w14:textId="5A2988B0" w:rsidR="000718C9" w:rsidRPr="00AA1D88" w:rsidRDefault="000718C9" w:rsidP="000718C9">
      <w:r>
        <w:tab/>
      </w:r>
      <w:r w:rsidR="00AA1D88">
        <w:t xml:space="preserve">HAR is a critical component for health care </w:t>
      </w:r>
    </w:p>
    <w:p w14:paraId="16C77C36" w14:textId="2EA31957" w:rsidR="00C90852" w:rsidRDefault="00C90852" w:rsidP="00C90852">
      <w:pPr>
        <w:pStyle w:val="Heading3"/>
      </w:pPr>
      <w:r>
        <w:t>Traditional methods</w:t>
      </w:r>
    </w:p>
    <w:p w14:paraId="420FD9CD" w14:textId="09D42EFC" w:rsidR="00C90852" w:rsidRPr="00C90852" w:rsidRDefault="00C90852" w:rsidP="00C90852">
      <w:pPr>
        <w:rPr>
          <w:i/>
          <w:iCs/>
        </w:rPr>
      </w:pPr>
      <w:r>
        <w:tab/>
      </w:r>
      <w:r>
        <w:rPr>
          <w:i/>
          <w:iCs/>
        </w:rPr>
        <w:t>There are currently no documents for this section. Need it?</w:t>
      </w:r>
    </w:p>
    <w:p w14:paraId="67599B19" w14:textId="2C1B344B" w:rsidR="00C90852" w:rsidRDefault="00C90852" w:rsidP="00C90852">
      <w:pPr>
        <w:pStyle w:val="Heading3"/>
      </w:pPr>
      <w:r>
        <w:t>Deep learning methods</w:t>
      </w:r>
    </w:p>
    <w:p w14:paraId="2AB1E44F" w14:textId="5A896B79" w:rsidR="00C90852" w:rsidRPr="00C90852" w:rsidRDefault="00C90852" w:rsidP="00C90852">
      <w:pPr>
        <w:pStyle w:val="ListParagraph"/>
        <w:numPr>
          <w:ilvl w:val="0"/>
          <w:numId w:val="2"/>
        </w:numPr>
        <w:rPr>
          <w:i/>
          <w:iCs/>
        </w:rPr>
      </w:pPr>
      <w:r>
        <w:t>Learning models for HAR (2021)</w:t>
      </w:r>
    </w:p>
    <w:p w14:paraId="64ECEAC1" w14:textId="1198331B" w:rsidR="00C90852" w:rsidRPr="00C90852" w:rsidRDefault="00C90852" w:rsidP="00C90852">
      <w:pPr>
        <w:pStyle w:val="ListParagraph"/>
        <w:numPr>
          <w:ilvl w:val="0"/>
          <w:numId w:val="2"/>
        </w:numPr>
        <w:rPr>
          <w:i/>
          <w:iCs/>
        </w:rPr>
      </w:pPr>
      <w:r>
        <w:t>Survey on HAR using Sensors (2021)</w:t>
      </w:r>
    </w:p>
    <w:p w14:paraId="16ED4D41" w14:textId="1B54E2FA" w:rsidR="00C90852" w:rsidRPr="00C90852" w:rsidRDefault="00C90852" w:rsidP="00C90852">
      <w:pPr>
        <w:pStyle w:val="ListParagraph"/>
        <w:numPr>
          <w:ilvl w:val="0"/>
          <w:numId w:val="2"/>
        </w:numPr>
        <w:rPr>
          <w:i/>
          <w:iCs/>
        </w:rPr>
      </w:pPr>
      <w:r>
        <w:t>Survey on DNN for HAR (2021)</w:t>
      </w:r>
    </w:p>
    <w:p w14:paraId="48531563" w14:textId="2045B83D" w:rsidR="00C90852" w:rsidRDefault="00C90852" w:rsidP="00C90852">
      <w:pPr>
        <w:pStyle w:val="Heading3"/>
      </w:pPr>
      <w:r>
        <w:t>Graph CNN methods</w:t>
      </w:r>
    </w:p>
    <w:p w14:paraId="2DE75F74" w14:textId="0E3C4D9D" w:rsidR="00C90852" w:rsidRDefault="005021D6" w:rsidP="00C90852">
      <w:pPr>
        <w:pStyle w:val="Heading2"/>
      </w:pPr>
      <w:r>
        <w:t xml:space="preserve">How does ML model training </w:t>
      </w:r>
      <w:proofErr w:type="gramStart"/>
      <w:r>
        <w:t>work</w:t>
      </w:r>
      <w:proofErr w:type="gramEnd"/>
    </w:p>
    <w:p w14:paraId="580A584F" w14:textId="5AF8F923" w:rsidR="00C90852" w:rsidRDefault="00C90852" w:rsidP="00C90852">
      <w:pPr>
        <w:rPr>
          <w:i/>
          <w:iCs/>
        </w:rPr>
      </w:pPr>
      <w:r>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4BEB5FC6" w14:textId="1FC6149C" w:rsidR="00C90852" w:rsidRDefault="00C90852" w:rsidP="00C90852"/>
    <w:p w14:paraId="0D116ACF" w14:textId="61EE0BAC" w:rsidR="00C90852" w:rsidRDefault="00C90852" w:rsidP="00C90852">
      <w:pPr>
        <w:pStyle w:val="Heading3"/>
      </w:pPr>
      <w:r>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746CB294" w14:textId="21B82489" w:rsidR="00FC042A" w:rsidRDefault="00FC042A" w:rsidP="006100CD">
      <w:pPr>
        <w:pStyle w:val="Heading2"/>
      </w:pPr>
      <w:r>
        <w:lastRenderedPageBreak/>
        <w:t xml:space="preserve">Ethical </w:t>
      </w:r>
      <w:commentRangeStart w:id="7"/>
      <w:r>
        <w:t>considerations of AI</w:t>
      </w:r>
      <w:commentRangeEnd w:id="7"/>
      <w:r>
        <w:rPr>
          <w:rStyle w:val="CommentReference"/>
          <w:b w:val="0"/>
        </w:rPr>
        <w:commentReference w:id="7"/>
      </w:r>
    </w:p>
    <w:p w14:paraId="3129467C" w14:textId="77777777" w:rsidR="00FC042A" w:rsidRDefault="00FC042A" w:rsidP="00FC042A">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1781D88B" w14:textId="77777777" w:rsidR="00FC042A" w:rsidRDefault="00FC042A" w:rsidP="00FC042A">
      <w:pPr>
        <w:pStyle w:val="Heading3"/>
      </w:pPr>
      <w:r>
        <w:t>Roles of Artificial Intelligence</w:t>
      </w:r>
    </w:p>
    <w:p w14:paraId="6B5D09A3" w14:textId="77777777" w:rsidR="00FC042A" w:rsidRPr="000F1984" w:rsidRDefault="00FC042A" w:rsidP="00FC042A">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6B479472" w14:textId="77777777" w:rsidR="00FC042A" w:rsidRDefault="00FC042A" w:rsidP="00FC042A">
      <w:pPr>
        <w:pStyle w:val="Heading4"/>
      </w:pPr>
      <w:r>
        <w:t>Role in Employment</w:t>
      </w:r>
    </w:p>
    <w:p w14:paraId="3416B859" w14:textId="77777777" w:rsidR="00FC042A" w:rsidRDefault="00FC042A" w:rsidP="00FC042A">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further expanding the job market.</w:t>
      </w:r>
    </w:p>
    <w:p w14:paraId="66AB0D90" w14:textId="77777777" w:rsidR="00FC042A" w:rsidRDefault="00FC042A" w:rsidP="00FC042A">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4B344858" w14:textId="77777777" w:rsidR="00FC042A" w:rsidRDefault="00FC042A" w:rsidP="00FC042A">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2FC83B8D" w14:textId="77777777" w:rsidR="00FC042A" w:rsidRDefault="00FC042A" w:rsidP="00FC042A">
      <w:pPr>
        <w:pStyle w:val="Heading4"/>
      </w:pPr>
      <w:r>
        <w:t>Role in Decision Making</w:t>
      </w:r>
    </w:p>
    <w:p w14:paraId="2FA1530F" w14:textId="77777777" w:rsidR="00FC042A" w:rsidRDefault="00FC042A" w:rsidP="00FC042A">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AFC4130" w14:textId="77777777" w:rsidR="00FC042A" w:rsidRPr="00DC5575" w:rsidRDefault="00FC042A" w:rsidP="00FC042A">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Pr>
              <w:noProof/>
            </w:rPr>
            <w:t xml:space="preserve"> (Hole &amp; Ahmad, 2019)</w:t>
          </w:r>
          <w:r>
            <w:fldChar w:fldCharType="end"/>
          </w:r>
        </w:sdtContent>
      </w:sdt>
      <w:r>
        <w:t>. Until artificial brains can rationalize abstract thought, humans must perform this task.</w:t>
      </w:r>
    </w:p>
    <w:p w14:paraId="1A5DA701" w14:textId="77777777" w:rsidR="00FC042A" w:rsidRDefault="00FC042A" w:rsidP="00FC042A">
      <w:pPr>
        <w:pStyle w:val="Heading4"/>
      </w:pPr>
      <w:r>
        <w:t>Role in Manipulation</w:t>
      </w:r>
    </w:p>
    <w:p w14:paraId="15DC9FAB" w14:textId="77777777" w:rsidR="00FC042A" w:rsidRDefault="00FC042A" w:rsidP="00FC042A">
      <w:r>
        <w:tab/>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Pr>
              <w:noProof/>
            </w:rPr>
            <w:t xml:space="preserve"> (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BE60F7A" w14:textId="77777777" w:rsidR="00FC042A" w:rsidRDefault="00FC042A" w:rsidP="00FC042A">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53ECA98A" w14:textId="77777777" w:rsidR="00FC042A" w:rsidRDefault="00FC042A" w:rsidP="00FC042A">
      <w:pPr>
        <w:pStyle w:val="Heading3"/>
      </w:pPr>
      <w:r>
        <w:t>Design Considerations</w:t>
      </w:r>
    </w:p>
    <w:p w14:paraId="3930F464" w14:textId="77777777" w:rsidR="00FC042A" w:rsidRPr="00AC30AE" w:rsidRDefault="00FC042A" w:rsidP="00FC042A">
      <w:pPr>
        <w:ind w:firstLine="720"/>
      </w:pPr>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261C7154" w14:textId="77777777" w:rsidR="00FC042A" w:rsidRDefault="00FC042A" w:rsidP="00FC042A">
      <w:pPr>
        <w:pStyle w:val="Heading3"/>
      </w:pPr>
      <w:r>
        <w:t>Human-Centric</w:t>
      </w:r>
    </w:p>
    <w:p w14:paraId="2C34648E" w14:textId="77777777" w:rsidR="00FC042A" w:rsidRPr="00AC30AE" w:rsidRDefault="00FC042A" w:rsidP="00FC042A">
      <w:r>
        <w:tab/>
      </w:r>
      <w:proofErr w:type="spellStart"/>
      <w:r>
        <w:t>Robotics’s</w:t>
      </w:r>
      <w:proofErr w:type="spellEnd"/>
      <w:r>
        <w:t xml:space="preserve"> Three Law states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Pr>
              <w:noProof/>
            </w:rPr>
            <w:t xml:space="preserve"> (Asimov, 1942)</w:t>
          </w:r>
          <w:r>
            <w:fldChar w:fldCharType="end"/>
          </w:r>
        </w:sdtContent>
      </w:sdt>
      <w:r>
        <w:t>. These rules lay a foundation of ideas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1026889" w14:textId="77777777" w:rsidR="00FC042A" w:rsidRDefault="00FC042A" w:rsidP="00FC042A">
      <w:pPr>
        <w:pStyle w:val="Heading3"/>
      </w:pPr>
      <w:r>
        <w:t>Transparent and Explainable</w:t>
      </w:r>
    </w:p>
    <w:p w14:paraId="04713E84" w14:textId="77777777" w:rsidR="00FC042A" w:rsidRDefault="00FC042A" w:rsidP="00FC042A">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0778136A" w14:textId="77777777" w:rsidR="00FC042A" w:rsidRPr="00317BCA" w:rsidRDefault="00FC042A" w:rsidP="00FC042A">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48D8B99" w14:textId="77777777" w:rsidR="00FC042A" w:rsidRDefault="00FC042A" w:rsidP="00FC042A">
      <w:pPr>
        <w:pStyle w:val="Heading3"/>
      </w:pPr>
      <w:r>
        <w:t>Robust and Secure</w:t>
      </w:r>
    </w:p>
    <w:p w14:paraId="65312800" w14:textId="77777777" w:rsidR="00FC042A" w:rsidRPr="00BB1909" w:rsidRDefault="00FC042A" w:rsidP="00FC042A">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Pr>
              <w:noProof/>
            </w:rPr>
            <w:t xml:space="preserve"> (Sethi &amp; Kantardzic, 2018)</w:t>
          </w:r>
          <w:r>
            <w:fldChar w:fldCharType="end"/>
          </w:r>
        </w:sdtContent>
      </w:sdt>
      <w:r>
        <w:t>. If people cannot trust the classification algorithms' integrity, how can mission-critical environments effectively use them?</w:t>
      </w:r>
    </w:p>
    <w:p w14:paraId="29D8636A" w14:textId="2FE7C10F" w:rsidR="00FC042A" w:rsidRDefault="00FC042A" w:rsidP="00FC042A">
      <w:pPr>
        <w:pStyle w:val="Heading3"/>
      </w:pPr>
      <w:r>
        <w:t>Observations</w:t>
      </w:r>
    </w:p>
    <w:p w14:paraId="6D6AA40F" w14:textId="77777777" w:rsidR="00FC042A" w:rsidRDefault="00FC042A" w:rsidP="00FC042A">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w:t>
      </w:r>
      <w:r>
        <w:lastRenderedPageBreak/>
        <w:t>necessary, entirely new industries follow shortly afterward. This promotion justifies the short-term pain when a society can replace low-paying jobs with high-paying alternatives.</w:t>
      </w:r>
    </w:p>
    <w:p w14:paraId="2F24C963" w14:textId="77777777" w:rsidR="00FC042A" w:rsidRDefault="00FC042A" w:rsidP="00FC042A">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314EB135" w14:textId="77777777" w:rsidR="00FC042A" w:rsidRDefault="00FC042A" w:rsidP="00FC042A">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the inclusive training data requires significant investments into unverifiable results.</w:t>
      </w:r>
    </w:p>
    <w:p w14:paraId="32F11AB7" w14:textId="77777777" w:rsidR="00FC042A" w:rsidRDefault="00FC042A" w:rsidP="00FC042A">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305E6A85" w14:textId="77777777" w:rsidR="00FC042A" w:rsidRPr="00FC042A" w:rsidRDefault="00FC042A" w:rsidP="00FC042A"/>
    <w:p w14:paraId="36828909" w14:textId="763F45FB" w:rsidR="006327C6" w:rsidRDefault="006327C6" w:rsidP="006100CD">
      <w:pPr>
        <w:pStyle w:val="Heading2"/>
      </w:pPr>
      <w:r>
        <w:lastRenderedPageBreak/>
        <w:t>Intelligent Agent Modeling</w:t>
      </w:r>
    </w:p>
    <w:p w14:paraId="6C32EC1B" w14:textId="05EB1FCE" w:rsidR="006327C6" w:rsidRPr="00824A23" w:rsidRDefault="006327C6" w:rsidP="006327C6">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7898B055" w14:textId="50225832" w:rsidR="006327C6" w:rsidRDefault="006327C6" w:rsidP="006327C6">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6327C6" w14:paraId="67FAC558"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4B195B5" w14:textId="77777777" w:rsidR="006327C6" w:rsidRDefault="006327C6" w:rsidP="0028272A">
            <w:pPr>
              <w:jc w:val="center"/>
            </w:pPr>
            <w:r>
              <w:t>Aspect</w:t>
            </w:r>
          </w:p>
        </w:tc>
        <w:tc>
          <w:tcPr>
            <w:tcW w:w="7285" w:type="dxa"/>
          </w:tcPr>
          <w:p w14:paraId="7BC8F8B9" w14:textId="77777777" w:rsidR="006327C6" w:rsidRDefault="006327C6" w:rsidP="0028272A">
            <w:pPr>
              <w:jc w:val="center"/>
              <w:cnfStyle w:val="100000000000" w:firstRow="1" w:lastRow="0" w:firstColumn="0" w:lastColumn="0" w:oddVBand="0" w:evenVBand="0" w:oddHBand="0" w:evenHBand="0" w:firstRowFirstColumn="0" w:firstRowLastColumn="0" w:lastRowFirstColumn="0" w:lastRowLastColumn="0"/>
            </w:pPr>
            <w:r>
              <w:t>Definition</w:t>
            </w:r>
          </w:p>
        </w:tc>
      </w:tr>
      <w:tr w:rsidR="006327C6" w14:paraId="20C6BDCA"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A71AFCA" w14:textId="77777777" w:rsidR="006327C6" w:rsidRPr="00824A23" w:rsidRDefault="006327C6" w:rsidP="0028272A">
            <w:pPr>
              <w:rPr>
                <w:b w:val="0"/>
                <w:bCs w:val="0"/>
              </w:rPr>
            </w:pPr>
            <w:r w:rsidRPr="00824A23">
              <w:rPr>
                <w:b w:val="0"/>
                <w:bCs w:val="0"/>
              </w:rPr>
              <w:t>Intelligence</w:t>
            </w:r>
          </w:p>
        </w:tc>
        <w:tc>
          <w:tcPr>
            <w:tcW w:w="7285" w:type="dxa"/>
          </w:tcPr>
          <w:p w14:paraId="1671A4A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6327C6" w14:paraId="3DC37872"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6BB26C" w14:textId="77777777" w:rsidR="006327C6" w:rsidRPr="00824A23" w:rsidRDefault="006327C6" w:rsidP="0028272A">
            <w:pPr>
              <w:rPr>
                <w:b w:val="0"/>
                <w:bCs w:val="0"/>
              </w:rPr>
            </w:pPr>
            <w:r>
              <w:rPr>
                <w:b w:val="0"/>
                <w:bCs w:val="0"/>
              </w:rPr>
              <w:t>Simulation</w:t>
            </w:r>
          </w:p>
        </w:tc>
        <w:tc>
          <w:tcPr>
            <w:tcW w:w="7285" w:type="dxa"/>
          </w:tcPr>
          <w:p w14:paraId="55A88A03"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6327C6" w14:paraId="72AE1FFF"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EF081B6" w14:textId="77777777" w:rsidR="006327C6" w:rsidRPr="00824A23" w:rsidRDefault="006327C6" w:rsidP="0028272A">
            <w:pPr>
              <w:rPr>
                <w:b w:val="0"/>
                <w:bCs w:val="0"/>
              </w:rPr>
            </w:pPr>
            <w:r>
              <w:rPr>
                <w:b w:val="0"/>
                <w:bCs w:val="0"/>
              </w:rPr>
              <w:t>Environment</w:t>
            </w:r>
          </w:p>
        </w:tc>
        <w:tc>
          <w:tcPr>
            <w:tcW w:w="7285" w:type="dxa"/>
          </w:tcPr>
          <w:p w14:paraId="3BACE3DB"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6327C6" w14:paraId="570150D8"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1D0E78DE" w14:textId="77777777" w:rsidR="006327C6" w:rsidRPr="00824A23" w:rsidRDefault="006327C6" w:rsidP="0028272A">
            <w:pPr>
              <w:rPr>
                <w:b w:val="0"/>
                <w:bCs w:val="0"/>
              </w:rPr>
            </w:pPr>
            <w:r w:rsidRPr="00824A23">
              <w:rPr>
                <w:b w:val="0"/>
                <w:bCs w:val="0"/>
              </w:rPr>
              <w:t>Agent</w:t>
            </w:r>
          </w:p>
        </w:tc>
        <w:tc>
          <w:tcPr>
            <w:tcW w:w="7285" w:type="dxa"/>
          </w:tcPr>
          <w:p w14:paraId="4F3FA09C"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6327C6" w14:paraId="2C6EEE01"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88755F1" w14:textId="77777777" w:rsidR="006327C6" w:rsidRPr="00824A23" w:rsidRDefault="006327C6" w:rsidP="0028272A">
            <w:pPr>
              <w:rPr>
                <w:b w:val="0"/>
                <w:bCs w:val="0"/>
              </w:rPr>
            </w:pPr>
            <w:r w:rsidRPr="00824A23">
              <w:rPr>
                <w:b w:val="0"/>
                <w:bCs w:val="0"/>
              </w:rPr>
              <w:t>Objective</w:t>
            </w:r>
          </w:p>
        </w:tc>
        <w:tc>
          <w:tcPr>
            <w:tcW w:w="7285" w:type="dxa"/>
          </w:tcPr>
          <w:p w14:paraId="2AF8F8D6"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goal of the agent</w:t>
            </w:r>
          </w:p>
        </w:tc>
      </w:tr>
      <w:tr w:rsidR="006327C6" w14:paraId="29197B1E"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36AD620C" w14:textId="77777777" w:rsidR="006327C6" w:rsidRPr="00824A23" w:rsidRDefault="006327C6" w:rsidP="0028272A">
            <w:pPr>
              <w:rPr>
                <w:b w:val="0"/>
                <w:bCs w:val="0"/>
              </w:rPr>
            </w:pPr>
            <w:r w:rsidRPr="00824A23">
              <w:rPr>
                <w:b w:val="0"/>
                <w:bCs w:val="0"/>
              </w:rPr>
              <w:t>Tasks</w:t>
            </w:r>
          </w:p>
        </w:tc>
        <w:tc>
          <w:tcPr>
            <w:tcW w:w="7285" w:type="dxa"/>
          </w:tcPr>
          <w:p w14:paraId="34973D5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6327C6" w14:paraId="56A44550"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194E412" w14:textId="77777777" w:rsidR="006327C6" w:rsidRPr="00824A23" w:rsidRDefault="006327C6" w:rsidP="0028272A">
            <w:pPr>
              <w:rPr>
                <w:b w:val="0"/>
                <w:bCs w:val="0"/>
              </w:rPr>
            </w:pPr>
            <w:r w:rsidRPr="00824A23">
              <w:rPr>
                <w:b w:val="0"/>
                <w:bCs w:val="0"/>
              </w:rPr>
              <w:t>Notification</w:t>
            </w:r>
          </w:p>
        </w:tc>
        <w:tc>
          <w:tcPr>
            <w:tcW w:w="7285" w:type="dxa"/>
          </w:tcPr>
          <w:p w14:paraId="57FE6CE4"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6327C6" w14:paraId="77548395"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7703E9C6" w14:textId="77777777" w:rsidR="006327C6" w:rsidRPr="00824A23" w:rsidRDefault="006327C6" w:rsidP="0028272A">
            <w:pPr>
              <w:rPr>
                <w:b w:val="0"/>
                <w:bCs w:val="0"/>
              </w:rPr>
            </w:pPr>
            <w:r w:rsidRPr="00824A23">
              <w:rPr>
                <w:b w:val="0"/>
                <w:bCs w:val="0"/>
              </w:rPr>
              <w:t>Swarm</w:t>
            </w:r>
          </w:p>
        </w:tc>
        <w:tc>
          <w:tcPr>
            <w:tcW w:w="7285" w:type="dxa"/>
          </w:tcPr>
          <w:p w14:paraId="6C2C375B"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 group of agents</w:t>
            </w:r>
          </w:p>
        </w:tc>
      </w:tr>
      <w:tr w:rsidR="006327C6" w14:paraId="33DB6C7D"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48F021" w14:textId="77777777" w:rsidR="006327C6" w:rsidRPr="00824A23" w:rsidRDefault="006327C6" w:rsidP="0028272A">
            <w:pPr>
              <w:rPr>
                <w:b w:val="0"/>
                <w:bCs w:val="0"/>
              </w:rPr>
            </w:pPr>
            <w:r>
              <w:rPr>
                <w:b w:val="0"/>
                <w:bCs w:val="0"/>
              </w:rPr>
              <w:t>Choice</w:t>
            </w:r>
          </w:p>
        </w:tc>
        <w:tc>
          <w:tcPr>
            <w:tcW w:w="7285" w:type="dxa"/>
          </w:tcPr>
          <w:p w14:paraId="0930E55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6327C6" w14:paraId="7DAEC9D4"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DDC182" w14:textId="77777777" w:rsidR="006327C6" w:rsidRDefault="006327C6" w:rsidP="0028272A">
            <w:pPr>
              <w:rPr>
                <w:b w:val="0"/>
                <w:bCs w:val="0"/>
              </w:rPr>
            </w:pPr>
            <w:r>
              <w:rPr>
                <w:b w:val="0"/>
                <w:bCs w:val="0"/>
              </w:rPr>
              <w:t>Aggregate Choice</w:t>
            </w:r>
          </w:p>
        </w:tc>
        <w:tc>
          <w:tcPr>
            <w:tcW w:w="7285" w:type="dxa"/>
          </w:tcPr>
          <w:p w14:paraId="6D55551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5F03BCD" w14:textId="77777777" w:rsidR="006327C6" w:rsidRPr="006327C6" w:rsidRDefault="006327C6" w:rsidP="006327C6"/>
    <w:p w14:paraId="5C5DE8B7" w14:textId="4195B7CD" w:rsidR="006327C6" w:rsidRDefault="006327C6" w:rsidP="006327C6">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003D3B">
            <w:rPr>
              <w:noProof/>
            </w:rPr>
            <w:t xml:space="preserve"> (Wilensky, 2014)</w:t>
          </w:r>
          <w:r>
            <w:fldChar w:fldCharType="end"/>
          </w:r>
        </w:sdtContent>
      </w:sdt>
      <w:r>
        <w:t xml:space="preserve">. Initially, the swarm fumbles around until </w:t>
      </w:r>
      <w:r w:rsidR="00604486">
        <w:t xml:space="preserve">it </w:t>
      </w:r>
      <w:r>
        <w:t>discovers a food source. After some time, the colony will divide across multiple honey pots and compare site values with neighboring peers. Eventually, the bees converge to the optimal configuration that provides the maximum food for the hive.</w:t>
      </w:r>
    </w:p>
    <w:p w14:paraId="19B59A03" w14:textId="50832DB0" w:rsidR="006327C6" w:rsidRDefault="006327C6" w:rsidP="006327C6">
      <w:pPr>
        <w:pStyle w:val="Caption"/>
      </w:pPr>
      <w:r>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003D3B">
            <w:rPr>
              <w:noProof/>
            </w:rPr>
            <w:t>(Wilensky, 2014)</w:t>
          </w:r>
          <w:r>
            <w:fldChar w:fldCharType="end"/>
          </w:r>
        </w:sdtContent>
      </w:sdt>
    </w:p>
    <w:p w14:paraId="66E21D49" w14:textId="77777777" w:rsidR="006327C6" w:rsidRDefault="006327C6" w:rsidP="006327C6">
      <w:pPr>
        <w:jc w:val="center"/>
      </w:pPr>
      <w:r>
        <w:rPr>
          <w:noProof/>
        </w:rPr>
        <w:lastRenderedPageBreak/>
        <w:drawing>
          <wp:inline distT="0" distB="0" distL="0" distR="0" wp14:anchorId="55FFF2D5" wp14:editId="5713BB35">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32"/>
                    <a:stretch>
                      <a:fillRect/>
                    </a:stretch>
                  </pic:blipFill>
                  <pic:spPr>
                    <a:xfrm>
                      <a:off x="0" y="0"/>
                      <a:ext cx="4872765" cy="2766439"/>
                    </a:xfrm>
                    <a:prstGeom prst="rect">
                      <a:avLst/>
                    </a:prstGeom>
                  </pic:spPr>
                </pic:pic>
              </a:graphicData>
            </a:graphic>
          </wp:inline>
        </w:drawing>
      </w:r>
      <w:r>
        <w:t xml:space="preserve">  </w:t>
      </w:r>
    </w:p>
    <w:p w14:paraId="0B8A5C34" w14:textId="77777777" w:rsidR="006327C6" w:rsidRDefault="006327C6" w:rsidP="006327C6">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5A35005" w14:textId="193D87B4" w:rsidR="006327C6" w:rsidRDefault="006327C6" w:rsidP="006327C6">
      <w:pPr>
        <w:pStyle w:val="Heading3"/>
      </w:pPr>
      <w:r>
        <w:t>Genetic Algorithms (GA)</w:t>
      </w:r>
    </w:p>
    <w:p w14:paraId="354185B1" w14:textId="301C0613" w:rsidR="006327C6" w:rsidRDefault="006327C6" w:rsidP="006327C6">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003D3B">
            <w:rPr>
              <w:noProof/>
            </w:rPr>
            <w:t xml:space="preserve"> (Darwin, 1859)</w:t>
          </w:r>
          <w:r>
            <w:fldChar w:fldCharType="end"/>
          </w:r>
        </w:sdtContent>
      </w:sdt>
      <w:r>
        <w:t>. Computers can replicate this model through Genetic Algorithms to converge on optimal configurations (see Figure 2).</w:t>
      </w:r>
    </w:p>
    <w:p w14:paraId="2DB2A1C8" w14:textId="77777777" w:rsidR="006327C6" w:rsidRDefault="006327C6" w:rsidP="006327C6">
      <w:pPr>
        <w:pStyle w:val="Caption"/>
      </w:pPr>
      <w:r>
        <w:lastRenderedPageBreak/>
        <w:t>Figure 2: Genetic Algorithm</w:t>
      </w:r>
    </w:p>
    <w:p w14:paraId="38F53E43" w14:textId="77777777" w:rsidR="006327C6" w:rsidRPr="00B926E5" w:rsidRDefault="006327C6" w:rsidP="006327C6">
      <w:pPr>
        <w:jc w:val="center"/>
      </w:pPr>
      <w:r>
        <w:rPr>
          <w:noProof/>
        </w:rPr>
        <w:drawing>
          <wp:inline distT="0" distB="0" distL="0" distR="0" wp14:anchorId="7A49B518" wp14:editId="280D72E0">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3"/>
                    <a:stretch>
                      <a:fillRect/>
                    </a:stretch>
                  </pic:blipFill>
                  <pic:spPr>
                    <a:xfrm>
                      <a:off x="0" y="0"/>
                      <a:ext cx="5064547" cy="4317306"/>
                    </a:xfrm>
                    <a:prstGeom prst="rect">
                      <a:avLst/>
                    </a:prstGeom>
                  </pic:spPr>
                </pic:pic>
              </a:graphicData>
            </a:graphic>
          </wp:inline>
        </w:drawing>
      </w:r>
    </w:p>
    <w:p w14:paraId="33626A8E" w14:textId="77777777" w:rsidR="006327C6" w:rsidRDefault="006327C6" w:rsidP="006327C6">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619E97BC" w14:textId="77777777" w:rsidR="006327C6" w:rsidRDefault="006327C6" w:rsidP="006327C6">
      <w:pPr>
        <w:pStyle w:val="Heading3"/>
      </w:pPr>
      <w:r>
        <w:t>Multi-Level Agent-Based Modeling (ML-ABM)</w:t>
      </w:r>
    </w:p>
    <w:p w14:paraId="1C2FF272" w14:textId="1EAC945C" w:rsidR="006327C6" w:rsidRDefault="006327C6" w:rsidP="006327C6">
      <w:r>
        <w:tab/>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003D3B">
            <w:rPr>
              <w:noProof/>
            </w:rPr>
            <w:t xml:space="preserve"> (Makarenko &amp; </w:t>
          </w:r>
          <w:r w:rsidR="00003D3B">
            <w:rPr>
              <w:noProof/>
            </w:rPr>
            <w:lastRenderedPageBreak/>
            <w:t>Osaulenko, 2018)</w:t>
          </w:r>
          <w:r>
            <w:fldChar w:fldCharType="end"/>
          </w:r>
        </w:sdtContent>
      </w:sdt>
      <w:r>
        <w:t>.”  Through multiple levels of aggregation, agents can feed into swarms and those individual swarms into swarm networks.</w:t>
      </w:r>
    </w:p>
    <w:p w14:paraId="6E2F11BE" w14:textId="00A959B0" w:rsidR="006327C6" w:rsidRPr="006327C6" w:rsidRDefault="006327C6" w:rsidP="006327C6">
      <w:pPr>
        <w:ind w:firstLine="720"/>
      </w:pPr>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67B31ED3" w14:textId="1EEAF33F" w:rsidR="006100CD" w:rsidRDefault="006100CD" w:rsidP="006100CD">
      <w:pPr>
        <w:pStyle w:val="Heading2"/>
      </w:pPr>
      <w:r>
        <w:t>How d</w:t>
      </w:r>
      <w:r w:rsidR="00D9565E">
        <w:t>o</w:t>
      </w:r>
      <w:r>
        <w:t xml:space="preserve"> dynamic environment simulations </w:t>
      </w:r>
      <w:proofErr w:type="gramStart"/>
      <w:r>
        <w:t>work</w:t>
      </w:r>
      <w:proofErr w:type="gramEnd"/>
    </w:p>
    <w:p w14:paraId="1C45AF2D" w14:textId="385E20EC" w:rsidR="00D424E9" w:rsidRDefault="00D424E9" w:rsidP="00D424E9"/>
    <w:p w14:paraId="0E21D3D5" w14:textId="768B7AD1" w:rsidR="00D424E9" w:rsidRDefault="00D424E9" w:rsidP="00D424E9">
      <w:pPr>
        <w:pStyle w:val="Heading3"/>
      </w:pPr>
      <w:r>
        <w:t>Methods</w:t>
      </w:r>
    </w:p>
    <w:p w14:paraId="5FF3A480" w14:textId="20FAB704" w:rsidR="00D424E9" w:rsidRDefault="00D424E9" w:rsidP="00D424E9"/>
    <w:p w14:paraId="4D4BD93D" w14:textId="43DF4326" w:rsidR="00D424E9" w:rsidRDefault="00D424E9" w:rsidP="00D424E9">
      <w:pPr>
        <w:pStyle w:val="Heading3"/>
      </w:pPr>
      <w:r>
        <w:t>Unity-based</w:t>
      </w:r>
    </w:p>
    <w:p w14:paraId="671FEDCE" w14:textId="4EF2F258" w:rsidR="00D424E9" w:rsidRDefault="00D424E9">
      <w:r>
        <w:br w:type="page"/>
      </w:r>
    </w:p>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5BF2DDE8" w14:textId="77777777" w:rsidR="00003D3B" w:rsidRDefault="00D424E9" w:rsidP="00003D3B">
              <w:pPr>
                <w:pStyle w:val="Bibliography"/>
                <w:ind w:left="720" w:hanging="720"/>
                <w:rPr>
                  <w:noProof/>
                </w:rPr>
              </w:pPr>
              <w:r>
                <w:fldChar w:fldCharType="begin"/>
              </w:r>
              <w:r>
                <w:instrText xml:space="preserve"> BIBLIOGRAPHY </w:instrText>
              </w:r>
              <w:r>
                <w:fldChar w:fldCharType="separate"/>
              </w:r>
              <w:r w:rsidR="00003D3B">
                <w:rPr>
                  <w:noProof/>
                </w:rPr>
                <w:t xml:space="preserve">Alsudais, A., Leroy, G., &amp; Corso, A. (2014). We Know Where You Are Tweeting From. </w:t>
              </w:r>
              <w:r w:rsidR="00003D3B">
                <w:rPr>
                  <w:i/>
                  <w:iCs/>
                  <w:noProof/>
                </w:rPr>
                <w:t>IEEE International Congress on Big Data</w:t>
              </w:r>
              <w:r w:rsidR="00003D3B">
                <w:rPr>
                  <w:noProof/>
                </w:rPr>
                <w:t xml:space="preserve"> (pp. 594-600). Anchorage, AK: The Institute of Electrical and Electronics Engineers. doi:https://doi-org.proxy1.ncu.edu/10.1109/BigData.Congress.2014.91</w:t>
              </w:r>
            </w:p>
            <w:p w14:paraId="0F37E1BB" w14:textId="77777777" w:rsidR="00003D3B" w:rsidRDefault="00003D3B" w:rsidP="00003D3B">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6DDB6B3E" w14:textId="77777777" w:rsidR="00003D3B" w:rsidRDefault="00003D3B" w:rsidP="00003D3B">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15AE1F17" w14:textId="77777777" w:rsidR="00003D3B" w:rsidRDefault="00003D3B" w:rsidP="00003D3B">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53EB68AE" w14:textId="77777777" w:rsidR="00003D3B" w:rsidRDefault="00003D3B" w:rsidP="00003D3B">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091BC550" w14:textId="77777777" w:rsidR="00003D3B" w:rsidRDefault="00003D3B" w:rsidP="00003D3B">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096D4956" w14:textId="77777777" w:rsidR="00003D3B" w:rsidRDefault="00003D3B" w:rsidP="00003D3B">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40A30F5B" w14:textId="77777777" w:rsidR="00003D3B" w:rsidRDefault="00003D3B" w:rsidP="00003D3B">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4A90E8DB" w14:textId="77777777" w:rsidR="00003D3B" w:rsidRDefault="00003D3B" w:rsidP="00003D3B">
              <w:pPr>
                <w:pStyle w:val="Bibliography"/>
                <w:ind w:left="720" w:hanging="720"/>
                <w:rPr>
                  <w:noProof/>
                </w:rPr>
              </w:pPr>
              <w:r>
                <w:rPr>
                  <w:noProof/>
                </w:rPr>
                <w:lastRenderedPageBreak/>
                <w:t xml:space="preserve">Darwin, C. (1859). </w:t>
              </w:r>
              <w:r>
                <w:rPr>
                  <w:i/>
                  <w:iCs/>
                  <w:noProof/>
                </w:rPr>
                <w:t>On the origin of species.</w:t>
              </w:r>
              <w:r>
                <w:rPr>
                  <w:noProof/>
                </w:rPr>
                <w:t xml:space="preserve"> </w:t>
              </w:r>
            </w:p>
            <w:p w14:paraId="3441E862" w14:textId="77777777" w:rsidR="00003D3B" w:rsidRDefault="00003D3B" w:rsidP="00003D3B">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5F7CD4BC" w14:textId="77777777" w:rsidR="00003D3B" w:rsidRDefault="00003D3B" w:rsidP="00003D3B">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52FA2808" w14:textId="77777777" w:rsidR="00003D3B" w:rsidRDefault="00003D3B" w:rsidP="00003D3B">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61DE9EC9" w14:textId="77777777" w:rsidR="00003D3B" w:rsidRDefault="00003D3B" w:rsidP="00003D3B">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347E63BB" w14:textId="77777777" w:rsidR="00003D3B" w:rsidRDefault="00003D3B" w:rsidP="00003D3B">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6FC4C72F" w14:textId="77777777" w:rsidR="00003D3B" w:rsidRDefault="00003D3B" w:rsidP="00003D3B">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6B1A5680" w14:textId="77777777" w:rsidR="00003D3B" w:rsidRDefault="00003D3B" w:rsidP="00003D3B">
              <w:pPr>
                <w:pStyle w:val="Bibliography"/>
                <w:ind w:left="720" w:hanging="720"/>
                <w:rPr>
                  <w:noProof/>
                </w:rPr>
              </w:pPr>
              <w:r>
                <w:rPr>
                  <w:noProof/>
                </w:rPr>
                <w:lastRenderedPageBreak/>
                <w:t xml:space="preserve">Gu, F., Chung, M., Chignell, M., Valaee, S., B, Z., &amp; Liu, X. (2021). A survey on deep learning for human activity recognition. </w:t>
              </w:r>
              <w:r>
                <w:rPr>
                  <w:i/>
                  <w:iCs/>
                  <w:noProof/>
                </w:rPr>
                <w:t>ACM Computing Surveys, 8</w:t>
              </w:r>
              <w:r>
                <w:rPr>
                  <w:noProof/>
                </w:rPr>
                <w:t>, 1-34. doi:https://doi.org/10.1145/3472290</w:t>
              </w:r>
            </w:p>
            <w:p w14:paraId="6C755339" w14:textId="77777777" w:rsidR="00003D3B" w:rsidRDefault="00003D3B" w:rsidP="00003D3B">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6C06B31B" w14:textId="77777777" w:rsidR="00003D3B" w:rsidRDefault="00003D3B" w:rsidP="00003D3B">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58120752" w14:textId="77777777" w:rsidR="00003D3B" w:rsidRDefault="00003D3B" w:rsidP="00003D3B">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46AFC003" w14:textId="77777777" w:rsidR="00003D3B" w:rsidRDefault="00003D3B" w:rsidP="00003D3B">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5F660A28" w14:textId="77777777" w:rsidR="00003D3B" w:rsidRDefault="00003D3B" w:rsidP="00003D3B">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68A07CEA" w14:textId="77777777" w:rsidR="00003D3B" w:rsidRDefault="00003D3B" w:rsidP="00003D3B">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6FE51BC9" w14:textId="77777777" w:rsidR="00003D3B" w:rsidRDefault="00003D3B" w:rsidP="00003D3B">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4367D4BF" w14:textId="77777777" w:rsidR="00003D3B" w:rsidRDefault="00003D3B" w:rsidP="00003D3B">
              <w:pPr>
                <w:pStyle w:val="Bibliography"/>
                <w:ind w:left="720" w:hanging="720"/>
                <w:rPr>
                  <w:noProof/>
                </w:rPr>
              </w:pPr>
              <w:r>
                <w:rPr>
                  <w:noProof/>
                </w:rPr>
                <w:t xml:space="preserve">Makarenko, O., &amp; Osaulenko, V. (2018). Application of cellular automates in some models of artificial intelligence. </w:t>
              </w:r>
              <w:r>
                <w:rPr>
                  <w:i/>
                  <w:iCs/>
                  <w:noProof/>
                </w:rPr>
                <w:t xml:space="preserve">IEEE First International Conference on System Analysis &amp; </w:t>
              </w:r>
              <w:r>
                <w:rPr>
                  <w:i/>
                  <w:iCs/>
                  <w:noProof/>
                </w:rPr>
                <w:lastRenderedPageBreak/>
                <w:t>Intelligent Computing</w:t>
              </w:r>
              <w:r>
                <w:rPr>
                  <w:noProof/>
                </w:rPr>
                <w:t xml:space="preserve"> (pp. 1-4). Kyiv, Kyiv City, Ukraine: Institute of Electrical and Electronics Engineers. doi:10.1109/SAIC.2018.8516837</w:t>
              </w:r>
            </w:p>
            <w:p w14:paraId="01597E6E" w14:textId="77777777" w:rsidR="00003D3B" w:rsidRDefault="00003D3B" w:rsidP="00003D3B">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6153E9AC" w14:textId="77777777" w:rsidR="00003D3B" w:rsidRDefault="00003D3B" w:rsidP="00003D3B">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6B384FAA" w14:textId="77777777" w:rsidR="00003D3B" w:rsidRDefault="00003D3B" w:rsidP="00003D3B">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6A550C70" w14:textId="77777777" w:rsidR="00003D3B" w:rsidRDefault="00003D3B" w:rsidP="00003D3B">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5BCB233D" w14:textId="77777777" w:rsidR="00003D3B" w:rsidRDefault="00003D3B" w:rsidP="00003D3B">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1B13D359" w14:textId="77777777" w:rsidR="00003D3B" w:rsidRDefault="00003D3B" w:rsidP="00003D3B">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629FBE4B" w14:textId="77777777" w:rsidR="00003D3B" w:rsidRDefault="00003D3B" w:rsidP="00003D3B">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25542F98" w14:textId="77777777" w:rsidR="00003D3B" w:rsidRDefault="00003D3B" w:rsidP="00003D3B">
              <w:pPr>
                <w:pStyle w:val="Bibliography"/>
                <w:ind w:left="720" w:hanging="720"/>
                <w:rPr>
                  <w:noProof/>
                </w:rPr>
              </w:pPr>
              <w:r>
                <w:rPr>
                  <w:noProof/>
                </w:rPr>
                <w:lastRenderedPageBreak/>
                <w:t xml:space="preserve">Rosebrock, A. (2019, February 11). </w:t>
              </w:r>
              <w:r>
                <w:rPr>
                  <w:i/>
                  <w:iCs/>
                  <w:noProof/>
                </w:rPr>
                <w:t>Fashion MNIST with Keras and Deep Learning</w:t>
              </w:r>
              <w:r>
                <w:rPr>
                  <w:noProof/>
                </w:rPr>
                <w:t>. Retrieved from PyImageSearch: https://www.pyimagesearch.com/2019/02/11/fashion-mnist-with-keras-and-deep-learning/</w:t>
              </w:r>
            </w:p>
            <w:p w14:paraId="29B2A6B9" w14:textId="77777777" w:rsidR="00003D3B" w:rsidRDefault="00003D3B" w:rsidP="00003D3B">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45B2CC24" w14:textId="77777777" w:rsidR="00003D3B" w:rsidRDefault="00003D3B" w:rsidP="00003D3B">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774E5F1C" w14:textId="77777777" w:rsidR="00003D3B" w:rsidRDefault="00003D3B" w:rsidP="00003D3B">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4A3B3CE" w14:textId="77777777" w:rsidR="00003D3B" w:rsidRDefault="00003D3B" w:rsidP="00003D3B">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67359869" w14:textId="77777777" w:rsidR="00003D3B" w:rsidRDefault="00003D3B" w:rsidP="00003D3B">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0E24E54A" w14:textId="77777777" w:rsidR="00003D3B" w:rsidRDefault="00003D3B" w:rsidP="00003D3B">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003D3B">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34"/>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4" w:author="nate nate" w:date="2022-05-15T16:04:00Z" w:initials="nn">
    <w:p w14:paraId="56C368FD" w14:textId="501C7245" w:rsidR="00E74372" w:rsidRDefault="00E74372">
      <w:pPr>
        <w:pStyle w:val="CommentText"/>
      </w:pPr>
      <w:r>
        <w:rPr>
          <w:rStyle w:val="CommentReference"/>
        </w:rPr>
        <w:annotationRef/>
      </w:r>
      <w:r>
        <w:t>Which table is this?</w:t>
      </w:r>
    </w:p>
  </w:comment>
  <w:comment w:id="5"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6" w:author="nate nate" w:date="2022-05-15T22:05:00Z" w:initials="nn">
    <w:p w14:paraId="664BB513" w14:textId="34D8A43D" w:rsidR="009C0D21" w:rsidRDefault="009C0D21">
      <w:pPr>
        <w:pStyle w:val="CommentText"/>
      </w:pPr>
      <w:r>
        <w:rPr>
          <w:rStyle w:val="CommentReference"/>
        </w:rPr>
        <w:annotationRef/>
      </w:r>
      <w:r>
        <w:t>TIM8150-5</w:t>
      </w:r>
    </w:p>
  </w:comment>
  <w:comment w:id="7" w:author="nate nate" w:date="2022-05-15T22:22:00Z" w:initials="nn">
    <w:p w14:paraId="7346C38E" w14:textId="1961A950" w:rsidR="00FC042A" w:rsidRDefault="00FC042A">
      <w:pPr>
        <w:pStyle w:val="CommentText"/>
      </w:pPr>
      <w:r>
        <w:rPr>
          <w:rStyle w:val="CommentReference"/>
        </w:rPr>
        <w:annotationRef/>
      </w:r>
      <w:r>
        <w:t>TIM815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51F79BB8" w15:done="0"/>
  <w15:commentEx w15:paraId="56C368FD" w15:done="0"/>
  <w15:commentEx w15:paraId="39E18983" w15:done="0"/>
  <w15:commentEx w15:paraId="664BB513" w15:done="0"/>
  <w15:commentEx w15:paraId="7346C3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BFB8C" w16cex:dateUtc="2022-05-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51F79BB8" w16cid:durableId="262BA295"/>
  <w16cid:commentId w16cid:paraId="56C368FD" w16cid:durableId="262BA31B"/>
  <w16cid:commentId w16cid:paraId="39E18983" w16cid:durableId="262BA34C"/>
  <w16cid:commentId w16cid:paraId="664BB513" w16cid:durableId="262BF7BA"/>
  <w16cid:commentId w16cid:paraId="7346C38E" w16cid:durableId="262BFB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829E1" w14:textId="77777777" w:rsidR="008455BB" w:rsidRDefault="008455BB" w:rsidP="0082223F">
      <w:pPr>
        <w:spacing w:line="240" w:lineRule="auto"/>
      </w:pPr>
      <w:r>
        <w:separator/>
      </w:r>
    </w:p>
  </w:endnote>
  <w:endnote w:type="continuationSeparator" w:id="0">
    <w:p w14:paraId="0D5A9D12" w14:textId="77777777" w:rsidR="008455BB" w:rsidRDefault="008455B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5482F7" w14:textId="77777777" w:rsidR="008455BB" w:rsidRDefault="008455BB" w:rsidP="0082223F">
      <w:pPr>
        <w:spacing w:line="240" w:lineRule="auto"/>
      </w:pPr>
      <w:r>
        <w:separator/>
      </w:r>
    </w:p>
  </w:footnote>
  <w:footnote w:type="continuationSeparator" w:id="0">
    <w:p w14:paraId="356B5B5D" w14:textId="77777777" w:rsidR="008455BB" w:rsidRDefault="008455B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01DBC"/>
    <w:rsid w:val="00002AD4"/>
    <w:rsid w:val="00003D3B"/>
    <w:rsid w:val="00036708"/>
    <w:rsid w:val="00036F58"/>
    <w:rsid w:val="000718C9"/>
    <w:rsid w:val="000738E5"/>
    <w:rsid w:val="000B554E"/>
    <w:rsid w:val="000F3311"/>
    <w:rsid w:val="00183597"/>
    <w:rsid w:val="001B27C4"/>
    <w:rsid w:val="001B4DD7"/>
    <w:rsid w:val="002516A9"/>
    <w:rsid w:val="0025438B"/>
    <w:rsid w:val="002806B7"/>
    <w:rsid w:val="002B0634"/>
    <w:rsid w:val="002D7395"/>
    <w:rsid w:val="002F2E59"/>
    <w:rsid w:val="00301084"/>
    <w:rsid w:val="003772F7"/>
    <w:rsid w:val="003905FE"/>
    <w:rsid w:val="003A3997"/>
    <w:rsid w:val="003F4714"/>
    <w:rsid w:val="00401D65"/>
    <w:rsid w:val="004223E8"/>
    <w:rsid w:val="00424108"/>
    <w:rsid w:val="00426C83"/>
    <w:rsid w:val="004A784B"/>
    <w:rsid w:val="004A7B81"/>
    <w:rsid w:val="004F456A"/>
    <w:rsid w:val="004F51DA"/>
    <w:rsid w:val="005021D6"/>
    <w:rsid w:val="00515B13"/>
    <w:rsid w:val="00557E91"/>
    <w:rsid w:val="005732FA"/>
    <w:rsid w:val="005745BB"/>
    <w:rsid w:val="005B7079"/>
    <w:rsid w:val="005C39BA"/>
    <w:rsid w:val="005E165C"/>
    <w:rsid w:val="00604486"/>
    <w:rsid w:val="006100CD"/>
    <w:rsid w:val="006327C6"/>
    <w:rsid w:val="006404D4"/>
    <w:rsid w:val="00665A52"/>
    <w:rsid w:val="006D1A94"/>
    <w:rsid w:val="006D248F"/>
    <w:rsid w:val="006D793E"/>
    <w:rsid w:val="00720E89"/>
    <w:rsid w:val="0073677D"/>
    <w:rsid w:val="007C3BFA"/>
    <w:rsid w:val="0082223F"/>
    <w:rsid w:val="008455BB"/>
    <w:rsid w:val="00877007"/>
    <w:rsid w:val="008B5129"/>
    <w:rsid w:val="009A757D"/>
    <w:rsid w:val="009C0D21"/>
    <w:rsid w:val="009F6D5D"/>
    <w:rsid w:val="00A06106"/>
    <w:rsid w:val="00A14A25"/>
    <w:rsid w:val="00A423F8"/>
    <w:rsid w:val="00AA1D88"/>
    <w:rsid w:val="00B13ADF"/>
    <w:rsid w:val="00B26D20"/>
    <w:rsid w:val="00B67139"/>
    <w:rsid w:val="00B76708"/>
    <w:rsid w:val="00B83595"/>
    <w:rsid w:val="00B83C55"/>
    <w:rsid w:val="00BA69A7"/>
    <w:rsid w:val="00C1448D"/>
    <w:rsid w:val="00C201F7"/>
    <w:rsid w:val="00C23ADA"/>
    <w:rsid w:val="00C344B5"/>
    <w:rsid w:val="00C412F5"/>
    <w:rsid w:val="00C53E88"/>
    <w:rsid w:val="00C54DC8"/>
    <w:rsid w:val="00C73692"/>
    <w:rsid w:val="00C90852"/>
    <w:rsid w:val="00C93BB7"/>
    <w:rsid w:val="00CB25E9"/>
    <w:rsid w:val="00CD5F3A"/>
    <w:rsid w:val="00CE531E"/>
    <w:rsid w:val="00D0165E"/>
    <w:rsid w:val="00D2201C"/>
    <w:rsid w:val="00D2646A"/>
    <w:rsid w:val="00D424E9"/>
    <w:rsid w:val="00D75C7B"/>
    <w:rsid w:val="00D85C7B"/>
    <w:rsid w:val="00D9565E"/>
    <w:rsid w:val="00DD3B23"/>
    <w:rsid w:val="00DE2224"/>
    <w:rsid w:val="00E00C2F"/>
    <w:rsid w:val="00E234E9"/>
    <w:rsid w:val="00E37558"/>
    <w:rsid w:val="00E74372"/>
    <w:rsid w:val="00E76A8A"/>
    <w:rsid w:val="00E86D52"/>
    <w:rsid w:val="00E945E9"/>
    <w:rsid w:val="00EA6E77"/>
    <w:rsid w:val="00ED3713"/>
    <w:rsid w:val="00F21837"/>
    <w:rsid w:val="00F60808"/>
    <w:rsid w:val="00F70C8B"/>
    <w:rsid w:val="00FB2FBD"/>
    <w:rsid w:val="00FB686E"/>
    <w:rsid w:val="00FC042A"/>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905FE"/>
    <w:rPr>
      <w:sz w:val="16"/>
      <w:szCs w:val="16"/>
    </w:rPr>
  </w:style>
  <w:style w:type="paragraph" w:styleId="CommentText">
    <w:name w:val="annotation text"/>
    <w:basedOn w:val="Normal"/>
    <w:link w:val="CommentTextChar"/>
    <w:uiPriority w:val="99"/>
    <w:semiHidden/>
    <w:unhideWhenUsed/>
    <w:rsid w:val="003905FE"/>
    <w:pPr>
      <w:spacing w:line="240" w:lineRule="auto"/>
    </w:pPr>
    <w:rPr>
      <w:sz w:val="20"/>
      <w:szCs w:val="20"/>
    </w:rPr>
  </w:style>
  <w:style w:type="character" w:customStyle="1" w:styleId="CommentTextChar">
    <w:name w:val="Comment Text Char"/>
    <w:basedOn w:val="DefaultParagraphFont"/>
    <w:link w:val="CommentText"/>
    <w:uiPriority w:val="99"/>
    <w:semiHidden/>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diagramLayout" Target="diagrams/layout2.xml"/><Relationship Id="rId21" Type="http://schemas.openxmlformats.org/officeDocument/2006/relationships/diagramLayout" Target="diagrams/layout1.xm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diagramData" Target="diagrams/data2.xml"/><Relationship Id="rId33"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diagramData" Target="diagrams/data1.xml"/><Relationship Id="rId29" Type="http://schemas.microsoft.com/office/2007/relationships/diagramDrawing" Target="diagrams/drawing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07/relationships/diagramDrawing" Target="diagrams/drawing1.xml"/><Relationship Id="rId32" Type="http://schemas.openxmlformats.org/officeDocument/2006/relationships/image" Target="media/image11.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diagramColors" Target="diagrams/colors1.xml"/><Relationship Id="rId28" Type="http://schemas.openxmlformats.org/officeDocument/2006/relationships/diagramColors" Target="diagrams/colors2.xml"/><Relationship Id="rId36"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diagramQuickStyle" Target="diagrams/quickStyle1.xml"/><Relationship Id="rId27" Type="http://schemas.openxmlformats.org/officeDocument/2006/relationships/diagramQuickStyle" Target="diagrams/quickStyle2.xml"/><Relationship Id="rId30" Type="http://schemas.openxmlformats.org/officeDocument/2006/relationships/image" Target="media/image9.png"/><Relationship Id="rId35"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760193" y="110534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760193" y="110534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386354" y="628222"/>
          <a:ext cx="2642638" cy="141119"/>
        </a:xfrm>
        <a:custGeom>
          <a:avLst/>
          <a:gdLst/>
          <a:ahLst/>
          <a:cxnLst/>
          <a:rect l="0" t="0" r="0" b="0"/>
          <a:pathLst>
            <a:path>
              <a:moveTo>
                <a:pt x="0" y="0"/>
              </a:moveTo>
              <a:lnTo>
                <a:pt x="0" y="70559"/>
              </a:lnTo>
              <a:lnTo>
                <a:pt x="2642638" y="70559"/>
              </a:lnTo>
              <a:lnTo>
                <a:pt x="2642638"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94707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402754" y="1105342"/>
          <a:ext cx="813119" cy="141119"/>
        </a:xfrm>
        <a:custGeom>
          <a:avLst/>
          <a:gdLst/>
          <a:ahLst/>
          <a:cxnLst/>
          <a:rect l="0" t="0" r="0" b="0"/>
          <a:pathLst>
            <a:path>
              <a:moveTo>
                <a:pt x="0" y="0"/>
              </a:moveTo>
              <a:lnTo>
                <a:pt x="0" y="70559"/>
              </a:lnTo>
              <a:lnTo>
                <a:pt x="813119" y="70559"/>
              </a:lnTo>
              <a:lnTo>
                <a:pt x="81311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413395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357034" y="1105342"/>
          <a:ext cx="91440" cy="141119"/>
        </a:xfrm>
        <a:custGeom>
          <a:avLst/>
          <a:gdLst/>
          <a:ahLst/>
          <a:cxnLst/>
          <a:rect l="0" t="0" r="0" b="0"/>
          <a:pathLst>
            <a:path>
              <a:moveTo>
                <a:pt x="45720" y="0"/>
              </a:moveTo>
              <a:lnTo>
                <a:pt x="4572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32083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589634" y="1105342"/>
          <a:ext cx="813119" cy="141119"/>
        </a:xfrm>
        <a:custGeom>
          <a:avLst/>
          <a:gdLst/>
          <a:ahLst/>
          <a:cxnLst/>
          <a:rect l="0" t="0" r="0" b="0"/>
          <a:pathLst>
            <a:path>
              <a:moveTo>
                <a:pt x="813119" y="0"/>
              </a:moveTo>
              <a:lnTo>
                <a:pt x="81311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386354" y="628222"/>
          <a:ext cx="1016399" cy="141119"/>
        </a:xfrm>
        <a:custGeom>
          <a:avLst/>
          <a:gdLst/>
          <a:ahLst/>
          <a:cxnLst/>
          <a:rect l="0" t="0" r="0" b="0"/>
          <a:pathLst>
            <a:path>
              <a:moveTo>
                <a:pt x="0" y="0"/>
              </a:moveTo>
              <a:lnTo>
                <a:pt x="0" y="70559"/>
              </a:lnTo>
              <a:lnTo>
                <a:pt x="1016399" y="70559"/>
              </a:lnTo>
              <a:lnTo>
                <a:pt x="1016399"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507715" y="158246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507715"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369955" y="1105342"/>
          <a:ext cx="406559" cy="141119"/>
        </a:xfrm>
        <a:custGeom>
          <a:avLst/>
          <a:gdLst/>
          <a:ahLst/>
          <a:cxnLst/>
          <a:rect l="0" t="0" r="0" b="0"/>
          <a:pathLst>
            <a:path>
              <a:moveTo>
                <a:pt x="0" y="0"/>
              </a:moveTo>
              <a:lnTo>
                <a:pt x="0" y="70559"/>
              </a:lnTo>
              <a:lnTo>
                <a:pt x="406559" y="70559"/>
              </a:lnTo>
              <a:lnTo>
                <a:pt x="40655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694595"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963395" y="1105342"/>
          <a:ext cx="406559" cy="141119"/>
        </a:xfrm>
        <a:custGeom>
          <a:avLst/>
          <a:gdLst/>
          <a:ahLst/>
          <a:cxnLst/>
          <a:rect l="0" t="0" r="0" b="0"/>
          <a:pathLst>
            <a:path>
              <a:moveTo>
                <a:pt x="406559" y="0"/>
              </a:moveTo>
              <a:lnTo>
                <a:pt x="40655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369955" y="628222"/>
          <a:ext cx="1016399" cy="141119"/>
        </a:xfrm>
        <a:custGeom>
          <a:avLst/>
          <a:gdLst/>
          <a:ahLst/>
          <a:cxnLst/>
          <a:rect l="0" t="0" r="0" b="0"/>
          <a:pathLst>
            <a:path>
              <a:moveTo>
                <a:pt x="1016399" y="0"/>
              </a:moveTo>
              <a:lnTo>
                <a:pt x="1016399" y="70559"/>
              </a:lnTo>
              <a:lnTo>
                <a:pt x="0" y="70559"/>
              </a:lnTo>
              <a:lnTo>
                <a:pt x="0"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81476"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743716" y="1105342"/>
          <a:ext cx="406559" cy="141119"/>
        </a:xfrm>
        <a:custGeom>
          <a:avLst/>
          <a:gdLst/>
          <a:ahLst/>
          <a:cxnLst/>
          <a:rect l="0" t="0" r="0" b="0"/>
          <a:pathLst>
            <a:path>
              <a:moveTo>
                <a:pt x="0" y="0"/>
              </a:moveTo>
              <a:lnTo>
                <a:pt x="0" y="70559"/>
              </a:lnTo>
              <a:lnTo>
                <a:pt x="406559" y="70559"/>
              </a:lnTo>
              <a:lnTo>
                <a:pt x="40655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8356" y="158246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8356"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37156" y="1105342"/>
          <a:ext cx="406559" cy="141119"/>
        </a:xfrm>
        <a:custGeom>
          <a:avLst/>
          <a:gdLst/>
          <a:ahLst/>
          <a:cxnLst/>
          <a:rect l="0" t="0" r="0" b="0"/>
          <a:pathLst>
            <a:path>
              <a:moveTo>
                <a:pt x="406559" y="0"/>
              </a:moveTo>
              <a:lnTo>
                <a:pt x="40655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743716" y="628222"/>
          <a:ext cx="2642638" cy="141119"/>
        </a:xfrm>
        <a:custGeom>
          <a:avLst/>
          <a:gdLst/>
          <a:ahLst/>
          <a:cxnLst/>
          <a:rect l="0" t="0" r="0" b="0"/>
          <a:pathLst>
            <a:path>
              <a:moveTo>
                <a:pt x="2642638" y="0"/>
              </a:moveTo>
              <a:lnTo>
                <a:pt x="2642638" y="70559"/>
              </a:lnTo>
              <a:lnTo>
                <a:pt x="0" y="70559"/>
              </a:lnTo>
              <a:lnTo>
                <a:pt x="0"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3050355" y="292223"/>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Use-Cases</a:t>
          </a:r>
        </a:p>
      </dsp:txBody>
      <dsp:txXfrm>
        <a:off x="3050355" y="292223"/>
        <a:ext cx="671999" cy="335999"/>
      </dsp:txXfrm>
    </dsp:sp>
    <dsp:sp modelId="{6694D955-2391-49C9-9AF5-8A7DC7C68FDB}">
      <dsp:nvSpPr>
        <dsp:cNvPr id="0" name=""/>
        <dsp:cNvSpPr/>
      </dsp:nvSpPr>
      <dsp:spPr>
        <a:xfrm>
          <a:off x="407716"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afety</a:t>
          </a:r>
        </a:p>
      </dsp:txBody>
      <dsp:txXfrm>
        <a:off x="407716" y="769342"/>
        <a:ext cx="671999" cy="335999"/>
      </dsp:txXfrm>
    </dsp:sp>
    <dsp:sp modelId="{37FFE4F5-ECE9-4B65-BFBB-3A93067FD053}">
      <dsp:nvSpPr>
        <dsp:cNvPr id="0" name=""/>
        <dsp:cNvSpPr/>
      </dsp:nvSpPr>
      <dsp:spPr>
        <a:xfrm>
          <a:off x="1156"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bject Detection</a:t>
          </a:r>
        </a:p>
      </dsp:txBody>
      <dsp:txXfrm>
        <a:off x="1156" y="1246462"/>
        <a:ext cx="671999" cy="335999"/>
      </dsp:txXfrm>
    </dsp:sp>
    <dsp:sp modelId="{8EF201CD-5626-4601-B5EE-C2582D3B9EC2}">
      <dsp:nvSpPr>
        <dsp:cNvPr id="0" name=""/>
        <dsp:cNvSpPr/>
      </dsp:nvSpPr>
      <dsp:spPr>
        <a:xfrm>
          <a:off x="169156"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edestrian Avoidance</a:t>
          </a:r>
        </a:p>
      </dsp:txBody>
      <dsp:txXfrm>
        <a:off x="169156" y="1723582"/>
        <a:ext cx="671999" cy="335999"/>
      </dsp:txXfrm>
    </dsp:sp>
    <dsp:sp modelId="{EBEBCBF6-F886-4526-ADC1-0C66DA355ADB}">
      <dsp:nvSpPr>
        <dsp:cNvPr id="0" name=""/>
        <dsp:cNvSpPr/>
      </dsp:nvSpPr>
      <dsp:spPr>
        <a:xfrm>
          <a:off x="169156" y="220070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talled Vehicles</a:t>
          </a:r>
        </a:p>
      </dsp:txBody>
      <dsp:txXfrm>
        <a:off x="169156" y="2200702"/>
        <a:ext cx="671999" cy="335999"/>
      </dsp:txXfrm>
    </dsp:sp>
    <dsp:sp modelId="{10A0EFDB-ECEB-42EB-AA19-1198CB582B69}">
      <dsp:nvSpPr>
        <dsp:cNvPr id="0" name=""/>
        <dsp:cNvSpPr/>
      </dsp:nvSpPr>
      <dsp:spPr>
        <a:xfrm>
          <a:off x="814276"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mmunication</a:t>
          </a:r>
        </a:p>
      </dsp:txBody>
      <dsp:txXfrm>
        <a:off x="814276" y="1246462"/>
        <a:ext cx="671999" cy="335999"/>
      </dsp:txXfrm>
    </dsp:sp>
    <dsp:sp modelId="{09BA1DF9-B4B7-406A-BAAB-9FF891958298}">
      <dsp:nvSpPr>
        <dsp:cNvPr id="0" name=""/>
        <dsp:cNvSpPr/>
      </dsp:nvSpPr>
      <dsp:spPr>
        <a:xfrm>
          <a:off x="982276"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Heads Up Display</a:t>
          </a:r>
        </a:p>
      </dsp:txBody>
      <dsp:txXfrm>
        <a:off x="982276" y="1723582"/>
        <a:ext cx="671999" cy="335999"/>
      </dsp:txXfrm>
    </dsp:sp>
    <dsp:sp modelId="{313A2E3A-2A4E-4313-B14F-548EB2F9848C}">
      <dsp:nvSpPr>
        <dsp:cNvPr id="0" name=""/>
        <dsp:cNvSpPr/>
      </dsp:nvSpPr>
      <dsp:spPr>
        <a:xfrm>
          <a:off x="2033955"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nvenience</a:t>
          </a:r>
        </a:p>
      </dsp:txBody>
      <dsp:txXfrm>
        <a:off x="2033955" y="769342"/>
        <a:ext cx="671999" cy="335999"/>
      </dsp:txXfrm>
    </dsp:sp>
    <dsp:sp modelId="{AC8F89F5-D2B7-4700-9EC8-0360BA855CC7}">
      <dsp:nvSpPr>
        <dsp:cNvPr id="0" name=""/>
        <dsp:cNvSpPr/>
      </dsp:nvSpPr>
      <dsp:spPr>
        <a:xfrm>
          <a:off x="162739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Entertainment</a:t>
          </a:r>
        </a:p>
      </dsp:txBody>
      <dsp:txXfrm>
        <a:off x="1627395" y="1246462"/>
        <a:ext cx="671999" cy="335999"/>
      </dsp:txXfrm>
    </dsp:sp>
    <dsp:sp modelId="{340D9F69-F5B3-46B1-8EE3-D6D45DCCCF56}">
      <dsp:nvSpPr>
        <dsp:cNvPr id="0" name=""/>
        <dsp:cNvSpPr/>
      </dsp:nvSpPr>
      <dsp:spPr>
        <a:xfrm>
          <a:off x="1795395"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oice Assistance</a:t>
          </a:r>
        </a:p>
      </dsp:txBody>
      <dsp:txXfrm>
        <a:off x="1795395" y="1723582"/>
        <a:ext cx="671999" cy="335999"/>
      </dsp:txXfrm>
    </dsp:sp>
    <dsp:sp modelId="{457D25BA-45B0-478A-9F8C-137BC597846F}">
      <dsp:nvSpPr>
        <dsp:cNvPr id="0" name=""/>
        <dsp:cNvSpPr/>
      </dsp:nvSpPr>
      <dsp:spPr>
        <a:xfrm>
          <a:off x="244051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utomatous Driving</a:t>
          </a:r>
        </a:p>
      </dsp:txBody>
      <dsp:txXfrm>
        <a:off x="2440515" y="1246462"/>
        <a:ext cx="671999" cy="335999"/>
      </dsp:txXfrm>
    </dsp:sp>
    <dsp:sp modelId="{F6DE0FC4-2E96-4B35-BB98-157BC1FDBF59}">
      <dsp:nvSpPr>
        <dsp:cNvPr id="0" name=""/>
        <dsp:cNvSpPr/>
      </dsp:nvSpPr>
      <dsp:spPr>
        <a:xfrm>
          <a:off x="2608515"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Navigation</a:t>
          </a:r>
        </a:p>
      </dsp:txBody>
      <dsp:txXfrm>
        <a:off x="2608515" y="1723582"/>
        <a:ext cx="671999" cy="335999"/>
      </dsp:txXfrm>
    </dsp:sp>
    <dsp:sp modelId="{C9460910-B55B-4944-8C3D-A721E20434E1}">
      <dsp:nvSpPr>
        <dsp:cNvPr id="0" name=""/>
        <dsp:cNvSpPr/>
      </dsp:nvSpPr>
      <dsp:spPr>
        <a:xfrm>
          <a:off x="2608515" y="220070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ssisted</a:t>
          </a:r>
        </a:p>
      </dsp:txBody>
      <dsp:txXfrm>
        <a:off x="2608515" y="2200702"/>
        <a:ext cx="671999" cy="335999"/>
      </dsp:txXfrm>
    </dsp:sp>
    <dsp:sp modelId="{FEC08605-94C4-479A-BC1F-CD4EEEE4423F}">
      <dsp:nvSpPr>
        <dsp:cNvPr id="0" name=""/>
        <dsp:cNvSpPr/>
      </dsp:nvSpPr>
      <dsp:spPr>
        <a:xfrm>
          <a:off x="4066754"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ptimization</a:t>
          </a:r>
        </a:p>
      </dsp:txBody>
      <dsp:txXfrm>
        <a:off x="4066754" y="769342"/>
        <a:ext cx="671999" cy="335999"/>
      </dsp:txXfrm>
    </dsp:sp>
    <dsp:sp modelId="{0D482E74-CC96-477D-AACA-C23C38C5C382}">
      <dsp:nvSpPr>
        <dsp:cNvPr id="0" name=""/>
        <dsp:cNvSpPr/>
      </dsp:nvSpPr>
      <dsp:spPr>
        <a:xfrm>
          <a:off x="325363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moothing the Drive</a:t>
          </a:r>
        </a:p>
      </dsp:txBody>
      <dsp:txXfrm>
        <a:off x="3253635" y="1246462"/>
        <a:ext cx="671999" cy="335999"/>
      </dsp:txXfrm>
    </dsp:sp>
    <dsp:sp modelId="{D5DEDF09-6DFB-474A-B5CE-68779FA14849}">
      <dsp:nvSpPr>
        <dsp:cNvPr id="0" name=""/>
        <dsp:cNvSpPr/>
      </dsp:nvSpPr>
      <dsp:spPr>
        <a:xfrm>
          <a:off x="342163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ather Adaptive</a:t>
          </a:r>
        </a:p>
      </dsp:txBody>
      <dsp:txXfrm>
        <a:off x="3421634" y="1723582"/>
        <a:ext cx="671999" cy="335999"/>
      </dsp:txXfrm>
    </dsp:sp>
    <dsp:sp modelId="{4757DC47-CDBC-4E4E-A286-63E96CAFB803}">
      <dsp:nvSpPr>
        <dsp:cNvPr id="0" name=""/>
        <dsp:cNvSpPr/>
      </dsp:nvSpPr>
      <dsp:spPr>
        <a:xfrm>
          <a:off x="4066754"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inimizing Resources</a:t>
          </a:r>
        </a:p>
      </dsp:txBody>
      <dsp:txXfrm>
        <a:off x="4066754" y="1246462"/>
        <a:ext cx="671999" cy="335999"/>
      </dsp:txXfrm>
    </dsp:sp>
    <dsp:sp modelId="{A249B7C0-EEE7-4B17-ADE6-2EDE384D27FC}">
      <dsp:nvSpPr>
        <dsp:cNvPr id="0" name=""/>
        <dsp:cNvSpPr/>
      </dsp:nvSpPr>
      <dsp:spPr>
        <a:xfrm>
          <a:off x="423475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ar and Tear</a:t>
          </a:r>
        </a:p>
      </dsp:txBody>
      <dsp:txXfrm>
        <a:off x="4234754" y="1723582"/>
        <a:ext cx="671999" cy="335999"/>
      </dsp:txXfrm>
    </dsp:sp>
    <dsp:sp modelId="{35E61991-A817-450C-9D5B-A8FA01D3A16C}">
      <dsp:nvSpPr>
        <dsp:cNvPr id="0" name=""/>
        <dsp:cNvSpPr/>
      </dsp:nvSpPr>
      <dsp:spPr>
        <a:xfrm>
          <a:off x="4879874"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reventative Maintenance</a:t>
          </a:r>
        </a:p>
      </dsp:txBody>
      <dsp:txXfrm>
        <a:off x="4879874" y="1246462"/>
        <a:ext cx="671999" cy="335999"/>
      </dsp:txXfrm>
    </dsp:sp>
    <dsp:sp modelId="{D2299305-5B37-4966-BBC2-E9057D3C1FA4}">
      <dsp:nvSpPr>
        <dsp:cNvPr id="0" name=""/>
        <dsp:cNvSpPr/>
      </dsp:nvSpPr>
      <dsp:spPr>
        <a:xfrm>
          <a:off x="504787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Failure Detection</a:t>
          </a:r>
        </a:p>
      </dsp:txBody>
      <dsp:txXfrm>
        <a:off x="5047874" y="1723582"/>
        <a:ext cx="671999" cy="335999"/>
      </dsp:txXfrm>
    </dsp:sp>
    <dsp:sp modelId="{639D2286-0A2D-4085-AF2C-18023D5F5377}">
      <dsp:nvSpPr>
        <dsp:cNvPr id="0" name=""/>
        <dsp:cNvSpPr/>
      </dsp:nvSpPr>
      <dsp:spPr>
        <a:xfrm>
          <a:off x="5692993"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mart cities Integration</a:t>
          </a:r>
        </a:p>
      </dsp:txBody>
      <dsp:txXfrm>
        <a:off x="5692993" y="769342"/>
        <a:ext cx="671999" cy="335999"/>
      </dsp:txXfrm>
    </dsp:sp>
    <dsp:sp modelId="{6F7F768C-98FD-44C3-8E24-6562EF812ACB}">
      <dsp:nvSpPr>
        <dsp:cNvPr id="0" name=""/>
        <dsp:cNvSpPr/>
      </dsp:nvSpPr>
      <dsp:spPr>
        <a:xfrm>
          <a:off x="5860993"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lternative Paths</a:t>
          </a:r>
        </a:p>
      </dsp:txBody>
      <dsp:txXfrm>
        <a:off x="5860993" y="1246462"/>
        <a:ext cx="671999" cy="335999"/>
      </dsp:txXfrm>
    </dsp:sp>
    <dsp:sp modelId="{F35B96F1-5063-4156-A772-325FEBA1CE11}">
      <dsp:nvSpPr>
        <dsp:cNvPr id="0" name=""/>
        <dsp:cNvSpPr/>
      </dsp:nvSpPr>
      <dsp:spPr>
        <a:xfrm>
          <a:off x="5860993"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2X</a:t>
          </a:r>
        </a:p>
      </dsp:txBody>
      <dsp:txXfrm>
        <a:off x="5860993" y="1723582"/>
        <a:ext cx="671999" cy="33599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24</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25</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5</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3</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4</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26</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27</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28</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29</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30</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31</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32</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11</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33</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6</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7</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0</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19</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17</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20</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1</b:RefOrder>
  </b:Source>
  <b:Source>
    <b:Tag>Dar59</b:Tag>
    <b:SourceType>Book</b:SourceType>
    <b:Guid>{FE2F6E73-E1E7-4442-8A85-8E7F1E38D5EC}</b:Guid>
    <b:Title>On the origin of species</b:Title>
    <b:Year>1859</b:Year>
    <b:Author>
      <b:Author>
        <b:NameList>
          <b:Person>
            <b:Last>Darwin</b:Last>
            <b:First>C</b:First>
          </b:Person>
        </b:NameList>
      </b:Author>
    </b:Author>
    <b:RefOrder>22</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23</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2</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3</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34</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35</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36</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14</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37</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15</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16</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18</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38</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1</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2</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3</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1</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2</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3</b:RefOrder>
  </b:Source>
  <b:Source>
    <b:Tag>Asi42</b:Tag>
    <b:SourceType>Book</b:SourceType>
    <b:Guid>{59191ABC-FD6E-4700-843D-79A39BE5ACD6}</b:Guid>
    <b:Title>Runaround</b:Title>
    <b:Year>1942</b:Year>
    <b:Author>
      <b:Author>
        <b:NameList>
          <b:Person>
            <b:Last>Asimov</b:Last>
            <b:First>I</b:First>
          </b:Person>
        </b:NameList>
      </b:Author>
    </b:Author>
    <b:RefOrder>4</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5</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b:RefOrder>
  </b:Source>
</b:Sources>
</file>

<file path=customXml/itemProps1.xml><?xml version="1.0" encoding="utf-8"?>
<ds:datastoreItem xmlns:ds="http://schemas.openxmlformats.org/officeDocument/2006/customXml" ds:itemID="{59BF5DB8-6ED6-49B4-A027-578A7597C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3</TotalTime>
  <Pages>48</Pages>
  <Words>9940</Words>
  <Characters>56662</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85</cp:revision>
  <dcterms:created xsi:type="dcterms:W3CDTF">2019-05-19T17:38:00Z</dcterms:created>
  <dcterms:modified xsi:type="dcterms:W3CDTF">2022-05-16T02:35:00Z</dcterms:modified>
</cp:coreProperties>
</file>